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5E3DE" w14:textId="77777777" w:rsidR="00F50D90" w:rsidRPr="00C25E0D" w:rsidRDefault="00F50D90" w:rsidP="00287D0E">
      <w:pPr>
        <w:spacing w:line="360" w:lineRule="auto"/>
        <w:rPr>
          <w:rFonts w:ascii="Gill Sans MT" w:hAnsi="Gill Sans MT" w:cs="Times New Roman"/>
          <w:sz w:val="24"/>
          <w:szCs w:val="24"/>
        </w:rPr>
      </w:pPr>
      <w:bookmarkStart w:id="0" w:name="_Hlk124506497"/>
    </w:p>
    <w:p w14:paraId="52137ABD" w14:textId="77777777" w:rsidR="00F50D90" w:rsidRPr="00C25E0D" w:rsidRDefault="00DA2DBE" w:rsidP="00287D0E">
      <w:pPr>
        <w:spacing w:line="360" w:lineRule="auto"/>
        <w:jc w:val="center"/>
        <w:rPr>
          <w:rFonts w:ascii="Gill Sans MT" w:hAnsi="Gill Sans MT" w:cs="Times New Roman"/>
          <w:sz w:val="24"/>
          <w:szCs w:val="24"/>
        </w:rPr>
      </w:pPr>
      <w:bookmarkStart w:id="1" w:name="_Hlk124932557"/>
      <w:r w:rsidRPr="00C25E0D">
        <w:rPr>
          <w:rFonts w:ascii="Gill Sans MT" w:hAnsi="Gill Sans MT" w:cs="Times New Roman"/>
          <w:noProof/>
          <w:sz w:val="24"/>
          <w:szCs w:val="24"/>
        </w:rPr>
        <w:drawing>
          <wp:inline distT="114300" distB="114300" distL="114300" distR="114300" wp14:anchorId="1CA7531E" wp14:editId="5A2C59E6">
            <wp:extent cx="3824288" cy="1693613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24288" cy="16936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0587C40" w14:textId="3BCE1E18" w:rsidR="00F50D90" w:rsidRPr="00C25E0D" w:rsidRDefault="00DA2DBE" w:rsidP="00287D0E">
      <w:pPr>
        <w:spacing w:line="360" w:lineRule="auto"/>
        <w:jc w:val="center"/>
        <w:rPr>
          <w:rFonts w:ascii="Gill Sans MT" w:hAnsi="Gill Sans MT" w:cs="Times New Roman"/>
          <w:b/>
          <w:sz w:val="24"/>
          <w:szCs w:val="24"/>
          <w:u w:val="single"/>
        </w:rPr>
      </w:pPr>
      <w:r w:rsidRPr="00C25E0D">
        <w:rPr>
          <w:rFonts w:ascii="Gill Sans MT" w:hAnsi="Gill Sans MT" w:cs="Times New Roman"/>
          <w:b/>
          <w:sz w:val="24"/>
          <w:szCs w:val="24"/>
          <w:u w:val="single"/>
        </w:rPr>
        <w:t>AY202</w:t>
      </w:r>
      <w:r w:rsidR="00871160" w:rsidRPr="00C25E0D">
        <w:rPr>
          <w:rFonts w:ascii="Gill Sans MT" w:hAnsi="Gill Sans MT" w:cs="Times New Roman"/>
          <w:b/>
          <w:sz w:val="24"/>
          <w:szCs w:val="24"/>
          <w:u w:val="single"/>
        </w:rPr>
        <w:t>3</w:t>
      </w:r>
      <w:r w:rsidRPr="00C25E0D">
        <w:rPr>
          <w:rFonts w:ascii="Gill Sans MT" w:hAnsi="Gill Sans MT" w:cs="Times New Roman"/>
          <w:b/>
          <w:sz w:val="24"/>
          <w:szCs w:val="24"/>
          <w:u w:val="single"/>
        </w:rPr>
        <w:t>/2</w:t>
      </w:r>
      <w:r w:rsidR="00871160" w:rsidRPr="00C25E0D">
        <w:rPr>
          <w:rFonts w:ascii="Gill Sans MT" w:hAnsi="Gill Sans MT" w:cs="Times New Roman"/>
          <w:b/>
          <w:sz w:val="24"/>
          <w:szCs w:val="24"/>
          <w:u w:val="single"/>
        </w:rPr>
        <w:t>4</w:t>
      </w:r>
      <w:r w:rsidRPr="00C25E0D">
        <w:rPr>
          <w:rFonts w:ascii="Gill Sans MT" w:hAnsi="Gill Sans MT" w:cs="Times New Roman"/>
          <w:b/>
          <w:sz w:val="24"/>
          <w:szCs w:val="24"/>
          <w:u w:val="single"/>
        </w:rPr>
        <w:t xml:space="preserve"> SEMESTER </w:t>
      </w:r>
      <w:r w:rsidR="00C25E0D" w:rsidRPr="00C25E0D">
        <w:rPr>
          <w:rFonts w:ascii="Gill Sans MT" w:hAnsi="Gill Sans MT" w:cs="Times New Roman"/>
          <w:b/>
          <w:sz w:val="24"/>
          <w:szCs w:val="24"/>
          <w:u w:val="single"/>
        </w:rPr>
        <w:t>2</w:t>
      </w:r>
    </w:p>
    <w:p w14:paraId="6DA38A0D" w14:textId="77777777" w:rsidR="00F50D90" w:rsidRPr="00C25E0D" w:rsidRDefault="00F50D90" w:rsidP="00287D0E">
      <w:pPr>
        <w:spacing w:line="360" w:lineRule="auto"/>
        <w:jc w:val="center"/>
        <w:rPr>
          <w:rFonts w:ascii="Gill Sans MT" w:hAnsi="Gill Sans MT" w:cs="Times New Roman"/>
          <w:b/>
          <w:sz w:val="24"/>
          <w:szCs w:val="24"/>
          <w:u w:val="single"/>
        </w:rPr>
      </w:pPr>
    </w:p>
    <w:p w14:paraId="35F3F6A8" w14:textId="098340AE" w:rsidR="00F50D90" w:rsidRPr="00C25E0D" w:rsidRDefault="00DA2DBE" w:rsidP="00287D0E">
      <w:pPr>
        <w:spacing w:line="360" w:lineRule="auto"/>
        <w:jc w:val="center"/>
        <w:rPr>
          <w:rFonts w:ascii="Gill Sans MT" w:hAnsi="Gill Sans MT" w:cs="Times New Roman"/>
          <w:b/>
          <w:sz w:val="24"/>
          <w:szCs w:val="24"/>
          <w:u w:val="single"/>
        </w:rPr>
      </w:pPr>
      <w:r w:rsidRPr="00C25E0D">
        <w:rPr>
          <w:rFonts w:ascii="Gill Sans MT" w:hAnsi="Gill Sans MT" w:cs="Times New Roman"/>
          <w:b/>
          <w:sz w:val="24"/>
          <w:szCs w:val="24"/>
          <w:u w:val="single"/>
        </w:rPr>
        <w:t xml:space="preserve">CC0002 Navigating </w:t>
      </w:r>
      <w:r w:rsidR="009372DE" w:rsidRPr="00C25E0D">
        <w:rPr>
          <w:rFonts w:ascii="Gill Sans MT" w:hAnsi="Gill Sans MT" w:cs="Times New Roman"/>
          <w:b/>
          <w:sz w:val="24"/>
          <w:szCs w:val="24"/>
          <w:u w:val="single"/>
        </w:rPr>
        <w:t>the</w:t>
      </w:r>
      <w:r w:rsidRPr="00C25E0D">
        <w:rPr>
          <w:rFonts w:ascii="Gill Sans MT" w:hAnsi="Gill Sans MT" w:cs="Times New Roman"/>
          <w:b/>
          <w:sz w:val="24"/>
          <w:szCs w:val="24"/>
          <w:u w:val="single"/>
        </w:rPr>
        <w:t xml:space="preserve"> Digital World</w:t>
      </w:r>
    </w:p>
    <w:bookmarkEnd w:id="1"/>
    <w:p w14:paraId="2979A45B" w14:textId="72BCFC51" w:rsidR="00F50D90" w:rsidRPr="00C25E0D" w:rsidRDefault="00DA2DBE" w:rsidP="00287D0E">
      <w:pPr>
        <w:spacing w:before="240" w:after="200" w:line="360" w:lineRule="auto"/>
        <w:jc w:val="both"/>
        <w:rPr>
          <w:rFonts w:ascii="Gill Sans MT" w:hAnsi="Gill Sans MT" w:cs="Times New Roman"/>
          <w:b/>
          <w:sz w:val="24"/>
          <w:szCs w:val="24"/>
        </w:rPr>
      </w:pPr>
      <w:r w:rsidRPr="00C25E0D">
        <w:rPr>
          <w:rFonts w:ascii="Gill Sans MT" w:hAnsi="Gill Sans MT" w:cs="Times New Roman"/>
          <w:b/>
          <w:sz w:val="24"/>
          <w:szCs w:val="24"/>
        </w:rPr>
        <w:t xml:space="preserve">Tutorial Class: </w:t>
      </w:r>
    </w:p>
    <w:p w14:paraId="1793755E" w14:textId="09B95373" w:rsidR="00F50D90" w:rsidRPr="00C25E0D" w:rsidRDefault="00DA2DBE" w:rsidP="00287D0E">
      <w:pPr>
        <w:spacing w:before="240" w:after="200" w:line="360" w:lineRule="auto"/>
        <w:jc w:val="both"/>
        <w:rPr>
          <w:rFonts w:ascii="Gill Sans MT" w:hAnsi="Gill Sans MT" w:cs="Times New Roman"/>
          <w:b/>
          <w:sz w:val="24"/>
          <w:szCs w:val="24"/>
        </w:rPr>
      </w:pPr>
      <w:r w:rsidRPr="00C25E0D">
        <w:rPr>
          <w:rFonts w:ascii="Gill Sans MT" w:hAnsi="Gill Sans MT" w:cs="Times New Roman"/>
          <w:b/>
          <w:sz w:val="24"/>
          <w:szCs w:val="24"/>
        </w:rPr>
        <w:t xml:space="preserve">Group: </w:t>
      </w:r>
    </w:p>
    <w:tbl>
      <w:tblPr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612"/>
        <w:gridCol w:w="7728"/>
      </w:tblGrid>
      <w:tr w:rsidR="008A4706" w:rsidRPr="00C25E0D" w14:paraId="30DA71E4" w14:textId="77777777" w:rsidTr="005179A1">
        <w:trPr>
          <w:trHeight w:val="20"/>
        </w:trPr>
        <w:tc>
          <w:tcPr>
            <w:tcW w:w="863" w:type="pct"/>
          </w:tcPr>
          <w:p w14:paraId="0898B52B" w14:textId="15547127" w:rsidR="008A4706" w:rsidRPr="00C25E0D" w:rsidRDefault="008A4706" w:rsidP="00287D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Gill Sans MT" w:hAnsi="Gill Sans MT" w:cs="Times New Roman"/>
                <w:b/>
                <w:sz w:val="24"/>
                <w:szCs w:val="24"/>
                <w:u w:val="single"/>
              </w:rPr>
            </w:pPr>
            <w:r w:rsidRPr="00C25E0D">
              <w:rPr>
                <w:rFonts w:ascii="Gill Sans MT" w:hAnsi="Gill Sans MT" w:cs="Times New Roman"/>
                <w:b/>
                <w:sz w:val="24"/>
                <w:szCs w:val="24"/>
                <w:u w:val="single"/>
              </w:rPr>
              <w:t>Number</w:t>
            </w:r>
          </w:p>
        </w:tc>
        <w:tc>
          <w:tcPr>
            <w:tcW w:w="413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A484E" w14:textId="5EF56E63" w:rsidR="008A4706" w:rsidRPr="00C25E0D" w:rsidRDefault="008A4706" w:rsidP="00287D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Gill Sans MT" w:hAnsi="Gill Sans MT" w:cs="Times New Roman"/>
                <w:b/>
                <w:sz w:val="24"/>
                <w:szCs w:val="24"/>
                <w:u w:val="single"/>
              </w:rPr>
            </w:pPr>
            <w:r w:rsidRPr="00C25E0D">
              <w:rPr>
                <w:rFonts w:ascii="Gill Sans MT" w:hAnsi="Gill Sans MT" w:cs="Times New Roman"/>
                <w:b/>
                <w:sz w:val="24"/>
                <w:szCs w:val="24"/>
                <w:u w:val="single"/>
              </w:rPr>
              <w:t>Group members</w:t>
            </w:r>
          </w:p>
        </w:tc>
      </w:tr>
      <w:tr w:rsidR="008A4706" w:rsidRPr="00C25E0D" w14:paraId="3E83A61F" w14:textId="77777777" w:rsidTr="005179A1">
        <w:trPr>
          <w:trHeight w:val="20"/>
        </w:trPr>
        <w:tc>
          <w:tcPr>
            <w:tcW w:w="863" w:type="pct"/>
          </w:tcPr>
          <w:p w14:paraId="512C9D34" w14:textId="3542B715" w:rsidR="008A4706" w:rsidRPr="00C25E0D" w:rsidRDefault="008A4706" w:rsidP="00287D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</w:rPr>
              <w:t>01</w:t>
            </w:r>
          </w:p>
        </w:tc>
        <w:tc>
          <w:tcPr>
            <w:tcW w:w="413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18BBA6" w14:textId="656AE6FE" w:rsidR="008A4706" w:rsidRPr="00C25E0D" w:rsidRDefault="008A4706" w:rsidP="00287D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</w:p>
        </w:tc>
      </w:tr>
      <w:tr w:rsidR="008A4706" w:rsidRPr="00C25E0D" w14:paraId="6D0E7107" w14:textId="77777777" w:rsidTr="005179A1">
        <w:trPr>
          <w:trHeight w:val="20"/>
        </w:trPr>
        <w:tc>
          <w:tcPr>
            <w:tcW w:w="863" w:type="pct"/>
          </w:tcPr>
          <w:p w14:paraId="4F360485" w14:textId="0CE53DD8" w:rsidR="008A4706" w:rsidRPr="00C25E0D" w:rsidRDefault="008A4706" w:rsidP="00287D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</w:rPr>
              <w:t>02</w:t>
            </w:r>
          </w:p>
        </w:tc>
        <w:tc>
          <w:tcPr>
            <w:tcW w:w="413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4FFA70" w14:textId="3797A231" w:rsidR="008A4706" w:rsidRPr="00C25E0D" w:rsidRDefault="008A4706" w:rsidP="00287D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</w:p>
        </w:tc>
      </w:tr>
      <w:tr w:rsidR="008A4706" w:rsidRPr="00C25E0D" w14:paraId="70E09F0E" w14:textId="77777777" w:rsidTr="005179A1">
        <w:trPr>
          <w:trHeight w:val="20"/>
        </w:trPr>
        <w:tc>
          <w:tcPr>
            <w:tcW w:w="863" w:type="pct"/>
          </w:tcPr>
          <w:p w14:paraId="65167906" w14:textId="0F52429A" w:rsidR="008A4706" w:rsidRPr="00C25E0D" w:rsidRDefault="008A4706" w:rsidP="00287D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</w:rPr>
              <w:t>03</w:t>
            </w:r>
          </w:p>
        </w:tc>
        <w:tc>
          <w:tcPr>
            <w:tcW w:w="413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30D15" w14:textId="66585089" w:rsidR="008A4706" w:rsidRPr="00C25E0D" w:rsidRDefault="008A4706" w:rsidP="00287D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</w:p>
        </w:tc>
      </w:tr>
      <w:tr w:rsidR="008A4706" w:rsidRPr="00C25E0D" w14:paraId="3C877253" w14:textId="77777777" w:rsidTr="005179A1">
        <w:trPr>
          <w:trHeight w:val="20"/>
        </w:trPr>
        <w:tc>
          <w:tcPr>
            <w:tcW w:w="863" w:type="pct"/>
          </w:tcPr>
          <w:p w14:paraId="3AF2DF89" w14:textId="487D0C51" w:rsidR="008A4706" w:rsidRPr="00C25E0D" w:rsidRDefault="008A4706" w:rsidP="00287D0E">
            <w:pPr>
              <w:widowControl w:val="0"/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</w:rPr>
              <w:t>04</w:t>
            </w:r>
          </w:p>
        </w:tc>
        <w:tc>
          <w:tcPr>
            <w:tcW w:w="413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2D5D7" w14:textId="2A2DD28B" w:rsidR="008A4706" w:rsidRPr="00C25E0D" w:rsidRDefault="008A4706" w:rsidP="00287D0E">
            <w:pPr>
              <w:widowControl w:val="0"/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</w:p>
        </w:tc>
      </w:tr>
      <w:tr w:rsidR="008A4706" w:rsidRPr="00C25E0D" w14:paraId="54E6EB21" w14:textId="77777777" w:rsidTr="005179A1">
        <w:trPr>
          <w:trHeight w:val="20"/>
        </w:trPr>
        <w:tc>
          <w:tcPr>
            <w:tcW w:w="863" w:type="pct"/>
          </w:tcPr>
          <w:p w14:paraId="61101C96" w14:textId="5AF0FE49" w:rsidR="008A4706" w:rsidRPr="00C25E0D" w:rsidRDefault="008A4706" w:rsidP="00287D0E">
            <w:pPr>
              <w:widowControl w:val="0"/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</w:rPr>
              <w:t>05</w:t>
            </w:r>
          </w:p>
        </w:tc>
        <w:tc>
          <w:tcPr>
            <w:tcW w:w="413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39B15F" w14:textId="127657B9" w:rsidR="008A4706" w:rsidRPr="00C25E0D" w:rsidRDefault="008A4706" w:rsidP="00287D0E">
            <w:pPr>
              <w:widowControl w:val="0"/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</w:p>
        </w:tc>
      </w:tr>
      <w:tr w:rsidR="00823885" w:rsidRPr="00C25E0D" w14:paraId="563ED92D" w14:textId="77777777" w:rsidTr="005179A1">
        <w:trPr>
          <w:trHeight w:val="20"/>
        </w:trPr>
        <w:tc>
          <w:tcPr>
            <w:tcW w:w="863" w:type="pct"/>
          </w:tcPr>
          <w:p w14:paraId="7A1FABB8" w14:textId="605224F5" w:rsidR="00823885" w:rsidRPr="00C25E0D" w:rsidRDefault="00823885" w:rsidP="00287D0E">
            <w:pPr>
              <w:widowControl w:val="0"/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</w:rPr>
              <w:t>06</w:t>
            </w:r>
          </w:p>
        </w:tc>
        <w:tc>
          <w:tcPr>
            <w:tcW w:w="4137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BA828" w14:textId="77777777" w:rsidR="00823885" w:rsidRPr="00C25E0D" w:rsidRDefault="00823885" w:rsidP="00287D0E">
            <w:pPr>
              <w:widowControl w:val="0"/>
              <w:spacing w:line="360" w:lineRule="auto"/>
              <w:rPr>
                <w:rFonts w:ascii="Gill Sans MT" w:hAnsi="Gill Sans MT" w:cs="Times New Roman"/>
                <w:sz w:val="24"/>
                <w:szCs w:val="24"/>
              </w:rPr>
            </w:pPr>
          </w:p>
        </w:tc>
      </w:tr>
    </w:tbl>
    <w:p w14:paraId="39D73877" w14:textId="44E4EA1F" w:rsidR="00F50D90" w:rsidRPr="00C25E0D" w:rsidRDefault="007E1DE2" w:rsidP="00287D0E">
      <w:pPr>
        <w:spacing w:before="240" w:after="200" w:line="360" w:lineRule="auto"/>
        <w:jc w:val="both"/>
        <w:rPr>
          <w:rFonts w:ascii="Gill Sans MT" w:hAnsi="Gill Sans MT" w:cs="Times New Roman"/>
          <w:i/>
          <w:iCs/>
          <w:color w:val="000000" w:themeColor="text1"/>
          <w:sz w:val="24"/>
          <w:szCs w:val="24"/>
        </w:rPr>
      </w:pPr>
      <w:r w:rsidRPr="00C25E0D">
        <w:rPr>
          <w:rFonts w:ascii="Gill Sans MT" w:hAnsi="Gill Sans MT" w:cs="Times New Roman"/>
          <w:i/>
          <w:iCs/>
          <w:color w:val="000000" w:themeColor="text1"/>
          <w:sz w:val="24"/>
          <w:szCs w:val="24"/>
        </w:rPr>
        <w:t xml:space="preserve">This document </w:t>
      </w:r>
      <w:r w:rsidR="004B4D11" w:rsidRPr="00C25E0D">
        <w:rPr>
          <w:rFonts w:ascii="Gill Sans MT" w:hAnsi="Gill Sans MT" w:cs="Times New Roman"/>
          <w:i/>
          <w:iCs/>
          <w:color w:val="000000" w:themeColor="text1"/>
          <w:sz w:val="24"/>
          <w:szCs w:val="24"/>
        </w:rPr>
        <w:t>i</w:t>
      </w:r>
      <w:r w:rsidRPr="00C25E0D">
        <w:rPr>
          <w:rFonts w:ascii="Gill Sans MT" w:hAnsi="Gill Sans MT" w:cs="Times New Roman"/>
          <w:i/>
          <w:iCs/>
          <w:sz w:val="24"/>
          <w:szCs w:val="24"/>
        </w:rPr>
        <w:t xml:space="preserve">s a </w:t>
      </w:r>
      <w:r w:rsidRPr="00C25E0D">
        <w:rPr>
          <w:rFonts w:ascii="Gill Sans MT" w:hAnsi="Gill Sans MT" w:cs="Times New Roman"/>
          <w:b/>
          <w:bCs/>
          <w:i/>
          <w:iCs/>
          <w:sz w:val="24"/>
          <w:szCs w:val="24"/>
        </w:rPr>
        <w:t>“standard template”</w:t>
      </w:r>
      <w:r w:rsidRPr="00C25E0D">
        <w:rPr>
          <w:rFonts w:ascii="Gill Sans MT" w:hAnsi="Gill Sans MT" w:cs="Times New Roman"/>
          <w:i/>
          <w:iCs/>
          <w:sz w:val="24"/>
          <w:szCs w:val="24"/>
        </w:rPr>
        <w:t xml:space="preserve"> </w:t>
      </w:r>
      <w:r w:rsidRPr="00C25E0D">
        <w:rPr>
          <w:rFonts w:ascii="Gill Sans MT" w:hAnsi="Gill Sans MT" w:cs="Times New Roman"/>
          <w:i/>
          <w:iCs/>
          <w:color w:val="000000" w:themeColor="text1"/>
          <w:sz w:val="24"/>
          <w:szCs w:val="24"/>
        </w:rPr>
        <w:t xml:space="preserve">to write your </w:t>
      </w:r>
      <w:r w:rsidR="00871160" w:rsidRPr="00C25E0D">
        <w:rPr>
          <w:rFonts w:ascii="Gill Sans MT" w:hAnsi="Gill Sans MT" w:cs="Times New Roman"/>
          <w:i/>
          <w:iCs/>
          <w:color w:val="000000" w:themeColor="text1"/>
          <w:sz w:val="24"/>
          <w:szCs w:val="24"/>
        </w:rPr>
        <w:t xml:space="preserve">answers for </w:t>
      </w:r>
      <w:r w:rsidR="00C25E0D" w:rsidRPr="00C25E0D">
        <w:rPr>
          <w:rFonts w:ascii="Gill Sans MT" w:hAnsi="Gill Sans MT" w:cs="Times New Roman"/>
          <w:i/>
          <w:iCs/>
          <w:color w:val="000000" w:themeColor="text1"/>
          <w:sz w:val="24"/>
          <w:szCs w:val="24"/>
        </w:rPr>
        <w:t xml:space="preserve">Module 7 </w:t>
      </w:r>
      <w:r w:rsidR="00871160" w:rsidRPr="00C25E0D">
        <w:rPr>
          <w:rFonts w:ascii="Gill Sans MT" w:hAnsi="Gill Sans MT" w:cs="Times New Roman"/>
          <w:i/>
          <w:iCs/>
          <w:color w:val="000000" w:themeColor="text1"/>
          <w:sz w:val="24"/>
          <w:szCs w:val="24"/>
        </w:rPr>
        <w:t>Tutorial</w:t>
      </w:r>
      <w:r w:rsidRPr="00C25E0D">
        <w:rPr>
          <w:rFonts w:ascii="Gill Sans MT" w:hAnsi="Gill Sans MT" w:cs="Times New Roman"/>
          <w:i/>
          <w:iCs/>
          <w:color w:val="000000" w:themeColor="text1"/>
          <w:sz w:val="24"/>
          <w:szCs w:val="24"/>
        </w:rPr>
        <w:t xml:space="preserve">. </w:t>
      </w:r>
    </w:p>
    <w:p w14:paraId="33AD4AD0" w14:textId="77777777" w:rsidR="001D4D34" w:rsidRPr="00C25E0D" w:rsidRDefault="001D4D34">
      <w:pPr>
        <w:rPr>
          <w:rFonts w:ascii="Gill Sans MT" w:hAnsi="Gill Sans MT" w:cs="Times New Roman"/>
          <w:b/>
          <w:bCs/>
          <w:sz w:val="24"/>
          <w:szCs w:val="24"/>
        </w:rPr>
      </w:pPr>
      <w:r w:rsidRPr="00C25E0D">
        <w:rPr>
          <w:rFonts w:ascii="Gill Sans MT" w:hAnsi="Gill Sans MT" w:cs="Times New Roman"/>
          <w:b/>
          <w:bCs/>
          <w:sz w:val="24"/>
          <w:szCs w:val="24"/>
        </w:rPr>
        <w:br w:type="page"/>
      </w:r>
    </w:p>
    <w:p w14:paraId="21ACE92D" w14:textId="7812E4DA" w:rsidR="00362F41" w:rsidRPr="00C25E0D" w:rsidRDefault="00362F41" w:rsidP="00362F41">
      <w:pPr>
        <w:spacing w:line="360" w:lineRule="auto"/>
        <w:rPr>
          <w:rFonts w:ascii="Gill Sans MT" w:hAnsi="Gill Sans MT" w:cs="Times New Roman"/>
          <w:b/>
          <w:bCs/>
          <w:sz w:val="24"/>
          <w:szCs w:val="24"/>
          <w:u w:val="single"/>
        </w:rPr>
      </w:pPr>
      <w:r w:rsidRPr="00C25E0D">
        <w:rPr>
          <w:rFonts w:ascii="Gill Sans MT" w:hAnsi="Gill Sans MT" w:cs="Times New Roman"/>
          <w:b/>
          <w:bCs/>
          <w:sz w:val="24"/>
          <w:szCs w:val="24"/>
          <w:u w:val="single"/>
        </w:rPr>
        <w:lastRenderedPageBreak/>
        <w:t>Activity 1</w:t>
      </w:r>
      <w:r w:rsidR="000F19FC" w:rsidRPr="00C25E0D">
        <w:rPr>
          <w:rFonts w:ascii="Gill Sans MT" w:hAnsi="Gill Sans MT" w:cs="Times New Roman"/>
          <w:b/>
          <w:bCs/>
          <w:sz w:val="24"/>
          <w:szCs w:val="24"/>
          <w:u w:val="single"/>
        </w:rPr>
        <w:t xml:space="preserve">: </w:t>
      </w:r>
      <w:r w:rsidR="004B219B" w:rsidRPr="00C25E0D">
        <w:rPr>
          <w:rFonts w:ascii="Gill Sans MT" w:hAnsi="Gill Sans MT" w:cs="Times New Roman"/>
          <w:b/>
          <w:bCs/>
          <w:sz w:val="24"/>
          <w:szCs w:val="24"/>
          <w:u w:val="single"/>
        </w:rPr>
        <w:t xml:space="preserve">Maze </w:t>
      </w:r>
      <w:r w:rsidR="00C25E0D" w:rsidRPr="00C25E0D">
        <w:rPr>
          <w:rFonts w:ascii="Gill Sans MT" w:hAnsi="Gill Sans MT" w:cs="Times New Roman"/>
          <w:b/>
          <w:bCs/>
          <w:sz w:val="24"/>
          <w:szCs w:val="24"/>
          <w:u w:val="single"/>
        </w:rPr>
        <w:t>Creation/</w:t>
      </w:r>
      <w:r w:rsidR="00ED6A79" w:rsidRPr="00C25E0D">
        <w:rPr>
          <w:rFonts w:ascii="Gill Sans MT" w:hAnsi="Gill Sans MT" w:cs="Times New Roman"/>
          <w:b/>
          <w:bCs/>
          <w:sz w:val="24"/>
          <w:szCs w:val="24"/>
          <w:u w:val="single"/>
        </w:rPr>
        <w:t>Design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50"/>
      </w:tblGrid>
      <w:tr w:rsidR="00362F41" w:rsidRPr="00C25E0D" w14:paraId="6596FA98" w14:textId="77777777" w:rsidTr="00362F41">
        <w:trPr>
          <w:trHeight w:val="4252"/>
        </w:trPr>
        <w:tc>
          <w:tcPr>
            <w:tcW w:w="0" w:type="auto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23E5BF3" w14:textId="25F8F2DA" w:rsidR="00F5459E" w:rsidRPr="00C25E0D" w:rsidRDefault="00C25E0D" w:rsidP="00F5459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Gill Sans MT" w:hAnsi="Gill Sans MT" w:cs="Times New Roman"/>
                <w:sz w:val="24"/>
                <w:szCs w:val="24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</w:rPr>
              <w:t>D</w:t>
            </w:r>
            <w:r w:rsidR="00F5459E" w:rsidRPr="00C25E0D">
              <w:rPr>
                <w:rFonts w:ascii="Gill Sans MT" w:hAnsi="Gill Sans MT" w:cs="Times New Roman"/>
                <w:sz w:val="24"/>
                <w:szCs w:val="24"/>
              </w:rPr>
              <w:t>esign a logic maze that meets the following requirements:</w:t>
            </w:r>
          </w:p>
          <w:p w14:paraId="7D5A3E6F" w14:textId="66E3B10D" w:rsidR="00F5459E" w:rsidRPr="00C25E0D" w:rsidRDefault="00F5459E" w:rsidP="00F5459E">
            <w:pPr>
              <w:pStyle w:val="ListParagraph"/>
              <w:numPr>
                <w:ilvl w:val="0"/>
                <w:numId w:val="18"/>
              </w:numPr>
              <w:spacing w:line="240" w:lineRule="auto"/>
              <w:ind w:left="720"/>
              <w:jc w:val="both"/>
              <w:rPr>
                <w:rFonts w:ascii="Gill Sans MT" w:hAnsi="Gill Sans MT" w:cs="Times New Roman"/>
                <w:sz w:val="24"/>
                <w:szCs w:val="24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</w:rPr>
              <w:t xml:space="preserve">The width and the length of the maze should be at least </w:t>
            </w:r>
            <w:r w:rsidR="0046181B" w:rsidRPr="00C25E0D">
              <w:rPr>
                <w:rFonts w:ascii="Gill Sans MT" w:hAnsi="Gill Sans MT" w:cs="Times New Roman"/>
                <w:sz w:val="24"/>
                <w:szCs w:val="24"/>
              </w:rPr>
              <w:t>1</w:t>
            </w:r>
            <w:r w:rsidRPr="00C25E0D">
              <w:rPr>
                <w:rFonts w:ascii="Gill Sans MT" w:hAnsi="Gill Sans MT" w:cs="Times New Roman"/>
                <w:sz w:val="24"/>
                <w:szCs w:val="24"/>
              </w:rPr>
              <w:t>0 units.</w:t>
            </w:r>
          </w:p>
          <w:p w14:paraId="0A1A1B45" w14:textId="77777777" w:rsidR="00F5459E" w:rsidRPr="00C25E0D" w:rsidRDefault="00F5459E" w:rsidP="00F5459E">
            <w:pPr>
              <w:pStyle w:val="ListParagraph"/>
              <w:numPr>
                <w:ilvl w:val="0"/>
                <w:numId w:val="18"/>
              </w:numPr>
              <w:spacing w:line="240" w:lineRule="auto"/>
              <w:ind w:left="720"/>
              <w:jc w:val="both"/>
              <w:rPr>
                <w:rFonts w:ascii="Gill Sans MT" w:hAnsi="Gill Sans MT" w:cs="Times New Roman"/>
                <w:sz w:val="24"/>
                <w:szCs w:val="24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</w:rPr>
              <w:t xml:space="preserve">The maze should contain all environmental assets (green tree, cherry blossom, rock, block A, block B, river, bridge) </w:t>
            </w:r>
          </w:p>
          <w:p w14:paraId="2694CBC2" w14:textId="531F0AAE" w:rsidR="00F5459E" w:rsidRPr="00C25E0D" w:rsidRDefault="00F5459E" w:rsidP="00F5459E">
            <w:pPr>
              <w:pStyle w:val="ListParagraph"/>
              <w:numPr>
                <w:ilvl w:val="0"/>
                <w:numId w:val="18"/>
              </w:numPr>
              <w:spacing w:line="240" w:lineRule="auto"/>
              <w:ind w:left="720"/>
              <w:jc w:val="both"/>
              <w:rPr>
                <w:rFonts w:ascii="Gill Sans MT" w:hAnsi="Gill Sans MT" w:cs="Times New Roman"/>
                <w:sz w:val="24"/>
                <w:szCs w:val="24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</w:rPr>
              <w:t>Try your best to make the maze challenging but engaging because each group will later solve your own maze</w:t>
            </w:r>
            <w:r w:rsidR="00B62EA8" w:rsidRPr="00C25E0D">
              <w:rPr>
                <w:rFonts w:ascii="Gill Sans MT" w:hAnsi="Gill Sans MT" w:cs="Times New Roman"/>
                <w:sz w:val="24"/>
                <w:szCs w:val="24"/>
              </w:rPr>
              <w:t>.</w:t>
            </w:r>
          </w:p>
          <w:p w14:paraId="355992F7" w14:textId="77777777" w:rsidR="00F5459E" w:rsidRPr="00C25E0D" w:rsidRDefault="00F5459E" w:rsidP="00F5459E">
            <w:pPr>
              <w:pStyle w:val="ListParagraph"/>
              <w:numPr>
                <w:ilvl w:val="0"/>
                <w:numId w:val="18"/>
              </w:numPr>
              <w:spacing w:line="240" w:lineRule="auto"/>
              <w:ind w:left="720"/>
              <w:jc w:val="both"/>
              <w:rPr>
                <w:rFonts w:ascii="Gill Sans MT" w:hAnsi="Gill Sans MT" w:cs="Times New Roman"/>
                <w:sz w:val="24"/>
                <w:szCs w:val="24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</w:rPr>
              <w:t>Optional: the maze can contain two gems (gems need to be collectible in maze solving)</w:t>
            </w:r>
          </w:p>
          <w:p w14:paraId="3FD7BAA1" w14:textId="77777777" w:rsidR="00362F41" w:rsidRPr="00C25E0D" w:rsidRDefault="00362F41" w:rsidP="00362F41">
            <w:pPr>
              <w:spacing w:line="240" w:lineRule="auto"/>
              <w:rPr>
                <w:rFonts w:ascii="Gill Sans MT" w:eastAsia="Times New Roman" w:hAnsi="Gill Sans MT" w:cs="Times New Roman"/>
                <w:sz w:val="24"/>
                <w:szCs w:val="24"/>
                <w:lang w:eastAsia="en-GB"/>
              </w:rPr>
            </w:pPr>
          </w:p>
          <w:p w14:paraId="72E91C4E" w14:textId="57BF49E0" w:rsidR="008E5A38" w:rsidRPr="00C25E0D" w:rsidRDefault="008E5A38" w:rsidP="008E5A38">
            <w:pPr>
              <w:spacing w:line="240" w:lineRule="auto"/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</w:pPr>
            <w:r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Group Interactions with G</w:t>
            </w:r>
            <w:r w:rsidR="00C47DF0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en AI</w:t>
            </w:r>
          </w:p>
          <w:p w14:paraId="7F4ABCA8" w14:textId="2B5C7AED" w:rsidR="00DC2023" w:rsidRPr="00C25E0D" w:rsidRDefault="00AA44C9" w:rsidP="00523414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360"/>
              <w:jc w:val="both"/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</w:pPr>
            <w:r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I</w:t>
            </w:r>
            <w:r w:rsidR="009B4F1F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f you</w:t>
            </w:r>
            <w:r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r group</w:t>
            </w:r>
            <w:r w:rsidR="009B4F1F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 xml:space="preserve"> </w:t>
            </w:r>
            <w:r w:rsidR="00482119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chat</w:t>
            </w:r>
            <w:r w:rsidR="009B4F1F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 xml:space="preserve"> with G</w:t>
            </w:r>
            <w:r w:rsidR="00F9132A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en AI</w:t>
            </w:r>
            <w:r w:rsidR="009B4F1F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 xml:space="preserve"> during Activity 1, please name the conversation </w:t>
            </w:r>
            <w:proofErr w:type="spellStart"/>
            <w:r w:rsidR="009B4F1F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TXX_GXX_Tutorial_Activity</w:t>
            </w:r>
            <w:proofErr w:type="spellEnd"/>
            <w:r w:rsidR="009B4F1F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 xml:space="preserve"> 1 and paste the conversation link here</w:t>
            </w:r>
            <w:r w:rsidR="00F9132A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:</w:t>
            </w:r>
          </w:p>
          <w:p w14:paraId="01D8FBE2" w14:textId="77777777" w:rsidR="00146BE9" w:rsidRPr="00C25E0D" w:rsidRDefault="00146BE9" w:rsidP="00523414">
            <w:pPr>
              <w:spacing w:line="240" w:lineRule="auto"/>
              <w:jc w:val="both"/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</w:pPr>
          </w:p>
          <w:p w14:paraId="242F66FE" w14:textId="77777777" w:rsidR="00AF3024" w:rsidRPr="00C25E0D" w:rsidRDefault="00AF3024" w:rsidP="001F0E0F">
            <w:pPr>
              <w:pStyle w:val="ListParagraph"/>
              <w:spacing w:line="240" w:lineRule="auto"/>
              <w:ind w:left="360"/>
              <w:jc w:val="both"/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</w:pPr>
          </w:p>
          <w:p w14:paraId="22234D1F" w14:textId="77777777" w:rsidR="00CB2E34" w:rsidRPr="00C25E0D" w:rsidRDefault="00CB2E34" w:rsidP="00523414">
            <w:pPr>
              <w:spacing w:line="240" w:lineRule="auto"/>
              <w:jc w:val="both"/>
              <w:rPr>
                <w:rFonts w:ascii="Gill Sans MT" w:eastAsia="Times New Roman" w:hAnsi="Gill Sans MT" w:cs="Times New Roman"/>
                <w:color w:val="808080"/>
                <w:sz w:val="24"/>
                <w:szCs w:val="24"/>
                <w:lang w:val="en-SG" w:eastAsia="en-GB"/>
              </w:rPr>
            </w:pPr>
          </w:p>
          <w:p w14:paraId="06A7262F" w14:textId="4D8629F3" w:rsidR="005306DC" w:rsidRPr="00C25E0D" w:rsidRDefault="005306DC" w:rsidP="00523414">
            <w:pPr>
              <w:pStyle w:val="ListParagraph"/>
              <w:numPr>
                <w:ilvl w:val="0"/>
                <w:numId w:val="23"/>
              </w:numPr>
              <w:spacing w:line="240" w:lineRule="auto"/>
              <w:ind w:left="360"/>
              <w:jc w:val="both"/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</w:pPr>
            <w:r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 xml:space="preserve">Answer the following questions </w:t>
            </w:r>
            <w:r w:rsidRPr="00C25E0D">
              <w:rPr>
                <w:rFonts w:ascii="Gill Sans MT" w:eastAsia="Times New Roman" w:hAnsi="Gill Sans MT" w:cs="Times New Roman"/>
                <w:sz w:val="24"/>
                <w:szCs w:val="24"/>
                <w:u w:val="single"/>
                <w:lang w:val="en-SG" w:eastAsia="en-GB"/>
              </w:rPr>
              <w:t>as a group</w:t>
            </w:r>
            <w:r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 xml:space="preserve"> and write down your answers</w:t>
            </w:r>
            <w:r w:rsidR="00482119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.</w:t>
            </w:r>
          </w:p>
          <w:p w14:paraId="1A3A77AD" w14:textId="7DB6713B" w:rsidR="00735246" w:rsidRPr="00C25E0D" w:rsidRDefault="00F9132A" w:rsidP="008D3C83">
            <w:pPr>
              <w:pStyle w:val="ListParagraph"/>
              <w:numPr>
                <w:ilvl w:val="0"/>
                <w:numId w:val="20"/>
              </w:numPr>
              <w:spacing w:line="240" w:lineRule="auto"/>
              <w:ind w:left="720"/>
              <w:rPr>
                <w:rFonts w:ascii="Gill Sans MT" w:hAnsi="Gill Sans MT" w:cs="Times New Roman"/>
                <w:sz w:val="24"/>
                <w:szCs w:val="24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</w:rPr>
              <w:t>Which Gen AI tools have you experimented with? Which one(s) did you find helpful?</w:t>
            </w:r>
            <w:r w:rsidR="00285589" w:rsidRPr="00C25E0D">
              <w:rPr>
                <w:rFonts w:ascii="Gill Sans MT" w:hAnsi="Gill Sans MT" w:cs="Times New Roman"/>
                <w:sz w:val="24"/>
                <w:szCs w:val="24"/>
              </w:rPr>
              <w:t xml:space="preserve"> Why?</w:t>
            </w:r>
          </w:p>
          <w:p w14:paraId="335663BE" w14:textId="77777777" w:rsidR="004C1CDA" w:rsidRDefault="004C1CDA" w:rsidP="008D3C83">
            <w:pPr>
              <w:pStyle w:val="ListParagraph"/>
              <w:spacing w:line="240" w:lineRule="auto"/>
              <w:rPr>
                <w:rFonts w:ascii="Gill Sans MT" w:hAnsi="Gill Sans MT" w:cs="Times New Roman"/>
                <w:sz w:val="24"/>
                <w:szCs w:val="24"/>
              </w:rPr>
            </w:pPr>
          </w:p>
          <w:p w14:paraId="0D2C8AF7" w14:textId="77777777" w:rsidR="001B001C" w:rsidRPr="00C25E0D" w:rsidRDefault="001B001C" w:rsidP="008D3C83">
            <w:pPr>
              <w:pStyle w:val="ListParagraph"/>
              <w:spacing w:line="240" w:lineRule="auto"/>
              <w:rPr>
                <w:rFonts w:ascii="Gill Sans MT" w:hAnsi="Gill Sans MT" w:cs="Times New Roman"/>
                <w:sz w:val="24"/>
                <w:szCs w:val="24"/>
              </w:rPr>
            </w:pPr>
          </w:p>
          <w:p w14:paraId="1B67C15D" w14:textId="1A2D53DD" w:rsidR="00482119" w:rsidRPr="00C25E0D" w:rsidRDefault="00482119" w:rsidP="00482119">
            <w:pPr>
              <w:pStyle w:val="ListParagraph"/>
              <w:numPr>
                <w:ilvl w:val="0"/>
                <w:numId w:val="20"/>
              </w:numPr>
              <w:ind w:left="720"/>
              <w:rPr>
                <w:rFonts w:ascii="Gill Sans MT" w:hAnsi="Gill Sans MT" w:cs="Times New Roman"/>
                <w:sz w:val="24"/>
                <w:szCs w:val="24"/>
                <w:lang w:val="en-US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  <w:lang w:val="en-US"/>
              </w:rPr>
              <w:t xml:space="preserve">For what kinds of </w:t>
            </w:r>
            <w:r w:rsidR="00DF15B7" w:rsidRPr="00C25E0D">
              <w:rPr>
                <w:rFonts w:ascii="Gill Sans MT" w:hAnsi="Gill Sans MT" w:cs="Times New Roman"/>
                <w:sz w:val="24"/>
                <w:szCs w:val="24"/>
              </w:rPr>
              <w:t>subtasks (or purposes)</w:t>
            </w:r>
            <w:r w:rsidRPr="00C25E0D">
              <w:rPr>
                <w:rFonts w:ascii="Gill Sans MT" w:hAnsi="Gill Sans MT" w:cs="Times New Roman"/>
                <w:sz w:val="24"/>
                <w:szCs w:val="24"/>
                <w:lang w:val="en-US"/>
              </w:rPr>
              <w:t xml:space="preserve"> have you used Gen AI?</w:t>
            </w:r>
          </w:p>
          <w:p w14:paraId="31AA824A" w14:textId="77777777" w:rsidR="00482119" w:rsidRDefault="00482119" w:rsidP="00482119">
            <w:pPr>
              <w:rPr>
                <w:rFonts w:ascii="Gill Sans MT" w:hAnsi="Gill Sans MT" w:cs="Times New Roman"/>
                <w:sz w:val="24"/>
                <w:szCs w:val="24"/>
                <w:lang w:val="en-US"/>
              </w:rPr>
            </w:pPr>
          </w:p>
          <w:p w14:paraId="10253587" w14:textId="77777777" w:rsidR="001B001C" w:rsidRPr="00C25E0D" w:rsidRDefault="001B001C" w:rsidP="00482119">
            <w:pPr>
              <w:rPr>
                <w:rFonts w:ascii="Gill Sans MT" w:hAnsi="Gill Sans MT" w:cs="Times New Roman"/>
                <w:sz w:val="24"/>
                <w:szCs w:val="24"/>
                <w:lang w:val="en-US"/>
              </w:rPr>
            </w:pPr>
          </w:p>
          <w:p w14:paraId="7671C73A" w14:textId="1AC81B25" w:rsidR="00482119" w:rsidRPr="00C25E0D" w:rsidRDefault="00482119" w:rsidP="00482119">
            <w:pPr>
              <w:pStyle w:val="ListParagraph"/>
              <w:numPr>
                <w:ilvl w:val="0"/>
                <w:numId w:val="20"/>
              </w:numPr>
              <w:ind w:left="720"/>
              <w:rPr>
                <w:rFonts w:ascii="Gill Sans MT" w:hAnsi="Gill Sans MT" w:cs="Times New Roman"/>
                <w:sz w:val="24"/>
                <w:szCs w:val="24"/>
                <w:lang w:val="en-US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  <w:lang w:val="en-US"/>
              </w:rPr>
              <w:t xml:space="preserve">In your opinion, what kinds of </w:t>
            </w:r>
            <w:r w:rsidR="00DF15B7" w:rsidRPr="00C25E0D">
              <w:rPr>
                <w:rFonts w:ascii="Gill Sans MT" w:hAnsi="Gill Sans MT" w:cs="Times New Roman"/>
                <w:sz w:val="24"/>
                <w:szCs w:val="24"/>
                <w:lang w:val="en-US"/>
              </w:rPr>
              <w:t>sub</w:t>
            </w:r>
            <w:r w:rsidRPr="00C25E0D">
              <w:rPr>
                <w:rFonts w:ascii="Gill Sans MT" w:hAnsi="Gill Sans MT" w:cs="Times New Roman"/>
                <w:sz w:val="24"/>
                <w:szCs w:val="24"/>
                <w:lang w:val="en-US"/>
              </w:rPr>
              <w:t>tasks is the Gen AI competent in, and what is it not?</w:t>
            </w:r>
          </w:p>
          <w:p w14:paraId="31401E53" w14:textId="7E833F67" w:rsidR="00513AF9" w:rsidRDefault="00513AF9" w:rsidP="00FE71F3">
            <w:pPr>
              <w:ind w:left="692"/>
              <w:rPr>
                <w:rFonts w:ascii="Gill Sans MT" w:hAnsi="Gill Sans MT" w:cs="Times New Roman"/>
                <w:color w:val="FF0000"/>
                <w:sz w:val="24"/>
                <w:szCs w:val="24"/>
                <w:lang w:val="en-US"/>
              </w:rPr>
            </w:pPr>
          </w:p>
          <w:p w14:paraId="662DFA4E" w14:textId="77777777" w:rsidR="001B001C" w:rsidRPr="00C25E0D" w:rsidRDefault="001B001C" w:rsidP="00FE71F3">
            <w:pPr>
              <w:ind w:left="692"/>
              <w:rPr>
                <w:rFonts w:ascii="Gill Sans MT" w:hAnsi="Gill Sans MT" w:cs="Times New Roman"/>
                <w:color w:val="4F81BD" w:themeColor="accent1"/>
                <w:sz w:val="24"/>
                <w:szCs w:val="24"/>
                <w:lang w:val="en-US"/>
              </w:rPr>
            </w:pPr>
          </w:p>
          <w:p w14:paraId="6647CA2D" w14:textId="77777777" w:rsidR="00482119" w:rsidRPr="00C25E0D" w:rsidRDefault="00482119" w:rsidP="00482119">
            <w:pPr>
              <w:rPr>
                <w:rFonts w:ascii="Gill Sans MT" w:hAnsi="Gill Sans MT" w:cs="Times New Roman"/>
                <w:sz w:val="24"/>
                <w:szCs w:val="24"/>
                <w:lang w:val="en-US"/>
              </w:rPr>
            </w:pPr>
          </w:p>
          <w:p w14:paraId="05F4EFFD" w14:textId="0EF4BB66" w:rsidR="00482119" w:rsidRPr="00C25E0D" w:rsidRDefault="00482119" w:rsidP="00482119">
            <w:pPr>
              <w:pStyle w:val="ListParagraph"/>
              <w:numPr>
                <w:ilvl w:val="0"/>
                <w:numId w:val="20"/>
              </w:numPr>
              <w:ind w:left="720"/>
              <w:rPr>
                <w:rFonts w:ascii="Gill Sans MT" w:hAnsi="Gill Sans MT" w:cs="Times New Roman"/>
                <w:sz w:val="24"/>
                <w:szCs w:val="24"/>
                <w:lang w:val="en-US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  <w:lang w:val="en-US"/>
              </w:rPr>
              <w:t>What prompt engineering techniques have you applied to elicit more helpful responses?</w:t>
            </w:r>
            <w:r w:rsidR="00A3463D" w:rsidRPr="00C25E0D">
              <w:rPr>
                <w:rFonts w:ascii="Gill Sans MT" w:hAnsi="Gill Sans MT" w:cs="Times New Roman"/>
                <w:sz w:val="24"/>
                <w:szCs w:val="24"/>
                <w:lang w:val="en-US"/>
              </w:rPr>
              <w:t xml:space="preserve"> Elaborate your answers.</w:t>
            </w:r>
          </w:p>
          <w:p w14:paraId="514C151B" w14:textId="77777777" w:rsidR="00482119" w:rsidRDefault="00482119" w:rsidP="00482119">
            <w:pPr>
              <w:rPr>
                <w:rFonts w:ascii="Gill Sans MT" w:hAnsi="Gill Sans MT" w:cs="Times New Roman"/>
                <w:color w:val="FF0000"/>
                <w:sz w:val="24"/>
                <w:szCs w:val="24"/>
                <w:lang w:val="en-US"/>
              </w:rPr>
            </w:pPr>
          </w:p>
          <w:p w14:paraId="4B444394" w14:textId="77777777" w:rsidR="001B001C" w:rsidRPr="00C25E0D" w:rsidRDefault="001B001C" w:rsidP="00482119">
            <w:pPr>
              <w:rPr>
                <w:rFonts w:ascii="Gill Sans MT" w:hAnsi="Gill Sans MT" w:cs="Times New Roman"/>
                <w:sz w:val="24"/>
                <w:szCs w:val="24"/>
                <w:lang w:val="en-US"/>
              </w:rPr>
            </w:pPr>
          </w:p>
          <w:p w14:paraId="20A77063" w14:textId="26CDD584" w:rsidR="00482119" w:rsidRPr="00C25E0D" w:rsidRDefault="00482119" w:rsidP="00482119">
            <w:pPr>
              <w:pStyle w:val="ListParagraph"/>
              <w:numPr>
                <w:ilvl w:val="0"/>
                <w:numId w:val="20"/>
              </w:numPr>
              <w:ind w:left="720"/>
              <w:rPr>
                <w:rFonts w:ascii="Gill Sans MT" w:hAnsi="Gill Sans MT" w:cs="Times New Roman"/>
                <w:sz w:val="24"/>
                <w:szCs w:val="24"/>
                <w:lang w:val="en-US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  <w:lang w:val="en-US"/>
              </w:rPr>
              <w:t>In general, do you think Gen AI is helpful in maze design activity? Why?</w:t>
            </w:r>
          </w:p>
          <w:p w14:paraId="36970A91" w14:textId="77777777" w:rsidR="0068115E" w:rsidRDefault="0068115E" w:rsidP="00362F41">
            <w:pPr>
              <w:spacing w:after="240" w:line="240" w:lineRule="auto"/>
              <w:rPr>
                <w:rFonts w:ascii="Gill Sans MT" w:eastAsia="Times New Roman" w:hAnsi="Gill Sans MT" w:cs="Times New Roman"/>
                <w:color w:val="FF0000"/>
                <w:sz w:val="24"/>
                <w:szCs w:val="24"/>
                <w:lang w:val="en-SG" w:eastAsia="en-GB"/>
              </w:rPr>
            </w:pPr>
          </w:p>
          <w:p w14:paraId="232866CE" w14:textId="77777777" w:rsidR="001B001C" w:rsidRPr="00C25E0D" w:rsidRDefault="001B001C" w:rsidP="00362F41">
            <w:pPr>
              <w:spacing w:after="240" w:line="240" w:lineRule="auto"/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</w:pPr>
          </w:p>
          <w:p w14:paraId="5FEB6BE4" w14:textId="7C706692" w:rsidR="00735246" w:rsidRPr="00C25E0D" w:rsidRDefault="00735246" w:rsidP="00362F41">
            <w:pPr>
              <w:spacing w:after="240" w:line="240" w:lineRule="auto"/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</w:pPr>
          </w:p>
        </w:tc>
      </w:tr>
    </w:tbl>
    <w:p w14:paraId="68288980" w14:textId="77777777" w:rsidR="00C25E0D" w:rsidRDefault="00C25E0D" w:rsidP="00C25E0D">
      <w:pPr>
        <w:rPr>
          <w:rFonts w:ascii="Gill Sans MT" w:hAnsi="Gill Sans MT" w:cstheme="majorHAnsi"/>
          <w:b/>
          <w:bCs/>
          <w:sz w:val="24"/>
          <w:szCs w:val="24"/>
          <w:u w:val="single"/>
        </w:rPr>
      </w:pPr>
    </w:p>
    <w:p w14:paraId="23556F3C" w14:textId="77777777" w:rsidR="00C25E0D" w:rsidRDefault="00C25E0D" w:rsidP="00C25E0D">
      <w:pPr>
        <w:rPr>
          <w:rFonts w:ascii="Gill Sans MT" w:hAnsi="Gill Sans MT" w:cstheme="majorHAnsi"/>
          <w:b/>
          <w:bCs/>
          <w:sz w:val="24"/>
          <w:szCs w:val="24"/>
          <w:u w:val="single"/>
        </w:rPr>
      </w:pPr>
    </w:p>
    <w:p w14:paraId="275607F1" w14:textId="762FD042" w:rsidR="00C25E0D" w:rsidRPr="00C25E0D" w:rsidRDefault="00C25E0D" w:rsidP="00C25E0D">
      <w:pPr>
        <w:spacing w:after="240"/>
        <w:rPr>
          <w:rFonts w:ascii="Gill Sans MT" w:hAnsi="Gill Sans MT" w:cstheme="majorHAnsi"/>
          <w:b/>
          <w:bCs/>
          <w:sz w:val="24"/>
          <w:szCs w:val="24"/>
          <w:u w:val="single"/>
        </w:rPr>
      </w:pPr>
      <w:r w:rsidRPr="00C25E0D">
        <w:rPr>
          <w:rFonts w:ascii="Gill Sans MT" w:hAnsi="Gill Sans MT" w:cstheme="majorHAnsi"/>
          <w:b/>
          <w:bCs/>
          <w:sz w:val="24"/>
          <w:szCs w:val="24"/>
          <w:u w:val="single"/>
        </w:rPr>
        <w:t>Activity 2: Solve the Designed Maz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50"/>
      </w:tblGrid>
      <w:tr w:rsidR="00DC2023" w:rsidRPr="00C25E0D" w14:paraId="20345D4D" w14:textId="77777777" w:rsidTr="00DC2023">
        <w:trPr>
          <w:trHeight w:val="6236"/>
        </w:trPr>
        <w:tc>
          <w:tcPr>
            <w:tcW w:w="0" w:type="auto"/>
            <w:tcBorders>
              <w:top w:val="dotted" w:sz="4" w:space="0" w:color="000000"/>
              <w:left w:val="dotted" w:sz="4" w:space="0" w:color="000000"/>
              <w:bottom w:val="dotted" w:sz="4" w:space="0" w:color="000000"/>
              <w:right w:val="dotted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365E77D" w14:textId="5EA3ED1D" w:rsidR="00476C7A" w:rsidRPr="00C25E0D" w:rsidRDefault="00F5398A" w:rsidP="00C25E0D">
            <w:pPr>
              <w:spacing w:after="240"/>
              <w:jc w:val="both"/>
              <w:rPr>
                <w:rFonts w:ascii="Gill Sans MT" w:eastAsia="Times New Roman" w:hAnsi="Gill Sans MT" w:cs="Times New Roman"/>
                <w:sz w:val="24"/>
                <w:szCs w:val="24"/>
                <w:lang w:val="en-US" w:eastAsia="en-GB"/>
              </w:rPr>
            </w:pPr>
            <w:r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lastRenderedPageBreak/>
              <w:t>Solve</w:t>
            </w:r>
            <w:r w:rsidR="007C4BEF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 xml:space="preserve"> the maze your group has designed.</w:t>
            </w:r>
            <w:r w:rsidR="00476C7A" w:rsidRPr="00C25E0D">
              <w:rPr>
                <w:rFonts w:ascii="Gill Sans MT" w:eastAsia="Times New Roman" w:hAnsi="Gill Sans MT" w:cs="Times New Roman"/>
                <w:sz w:val="24"/>
                <w:szCs w:val="24"/>
                <w:lang w:val="en-US"/>
              </w:rPr>
              <w:t xml:space="preserve"> </w:t>
            </w:r>
            <w:r w:rsidR="00476C7A" w:rsidRPr="00C25E0D">
              <w:rPr>
                <w:rFonts w:ascii="Gill Sans MT" w:eastAsia="Times New Roman" w:hAnsi="Gill Sans MT" w:cs="Times New Roman"/>
                <w:sz w:val="24"/>
                <w:szCs w:val="24"/>
                <w:lang w:val="en-US" w:eastAsia="en-GB"/>
              </w:rPr>
              <w:t xml:space="preserve">You can decide how and when you want to use Gen AI, e.g., to generate the pseudo-codes or correct your pseudo-codes. Again, you can experiment with different Gen AI tools and decide which one to use. Here is an example prompt that you can use to help you solve the maze. </w:t>
            </w:r>
          </w:p>
          <w:p w14:paraId="773C010F" w14:textId="33990E63" w:rsidR="00FB04ED" w:rsidRPr="00C25E0D" w:rsidRDefault="00FB04ED" w:rsidP="00C25E0D">
            <w:pPr>
              <w:spacing w:after="240" w:line="240" w:lineRule="auto"/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</w:pPr>
            <w:r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Group Interactions with G</w:t>
            </w:r>
            <w:r w:rsidR="00F5398A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en AI</w:t>
            </w:r>
          </w:p>
          <w:p w14:paraId="54019A07" w14:textId="5AD528E8" w:rsidR="00FB04ED" w:rsidRDefault="00523414" w:rsidP="00C25E0D">
            <w:pPr>
              <w:pStyle w:val="ListParagraph"/>
              <w:numPr>
                <w:ilvl w:val="0"/>
                <w:numId w:val="25"/>
              </w:numPr>
              <w:spacing w:after="240" w:line="240" w:lineRule="auto"/>
              <w:jc w:val="both"/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</w:pPr>
            <w:r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I</w:t>
            </w:r>
            <w:r w:rsidR="00FB04ED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f you</w:t>
            </w:r>
            <w:r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r group</w:t>
            </w:r>
            <w:r w:rsidR="00FB04ED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 xml:space="preserve"> chat with G</w:t>
            </w:r>
            <w:r w:rsidR="00F5398A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 xml:space="preserve">en AI </w:t>
            </w:r>
            <w:r w:rsidR="00FB04ED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 xml:space="preserve">during Activity </w:t>
            </w:r>
            <w:r w:rsidR="00B1484E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2</w:t>
            </w:r>
            <w:r w:rsidR="00FB04ED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 xml:space="preserve">, please name the conversation </w:t>
            </w:r>
            <w:proofErr w:type="spellStart"/>
            <w:r w:rsidR="00FB04ED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TXX_GXX_Tutorial</w:t>
            </w:r>
            <w:proofErr w:type="spellEnd"/>
            <w:r w:rsidR="00FB04ED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 xml:space="preserve"> _Activity </w:t>
            </w:r>
            <w:r w:rsidR="00B1484E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2</w:t>
            </w:r>
            <w:r w:rsidR="00FB04ED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 xml:space="preserve"> and paste the conversation link here</w:t>
            </w:r>
            <w:r w:rsidR="00354392"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:</w:t>
            </w:r>
          </w:p>
          <w:p w14:paraId="7B3FBBFB" w14:textId="77777777" w:rsidR="001B001C" w:rsidRPr="001B001C" w:rsidRDefault="001B001C" w:rsidP="001B001C">
            <w:pPr>
              <w:spacing w:after="240" w:line="240" w:lineRule="auto"/>
              <w:jc w:val="both"/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</w:pPr>
          </w:p>
          <w:p w14:paraId="0BB85CD3" w14:textId="77777777" w:rsidR="00FB04ED" w:rsidRPr="00C25E0D" w:rsidRDefault="00FB04ED" w:rsidP="00C25E0D">
            <w:pPr>
              <w:pStyle w:val="ListParagraph"/>
              <w:numPr>
                <w:ilvl w:val="0"/>
                <w:numId w:val="25"/>
              </w:numPr>
              <w:spacing w:after="240" w:line="240" w:lineRule="auto"/>
              <w:jc w:val="both"/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</w:pPr>
            <w:r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 xml:space="preserve">Answer the following questions as a group and write down your </w:t>
            </w:r>
            <w:proofErr w:type="gramStart"/>
            <w:r w:rsidRPr="00C25E0D">
              <w:rPr>
                <w:rFonts w:ascii="Gill Sans MT" w:eastAsia="Times New Roman" w:hAnsi="Gill Sans MT" w:cs="Times New Roman"/>
                <w:sz w:val="24"/>
                <w:szCs w:val="24"/>
                <w:lang w:val="en-SG" w:eastAsia="en-GB"/>
              </w:rPr>
              <w:t>answers</w:t>
            </w:r>
            <w:proofErr w:type="gramEnd"/>
          </w:p>
          <w:p w14:paraId="4D67FF9F" w14:textId="77777777" w:rsidR="00285589" w:rsidRPr="00C25E0D" w:rsidRDefault="00285589" w:rsidP="00C25E0D">
            <w:pPr>
              <w:pStyle w:val="ListParagraph"/>
              <w:numPr>
                <w:ilvl w:val="0"/>
                <w:numId w:val="29"/>
              </w:numPr>
              <w:spacing w:after="240" w:line="240" w:lineRule="auto"/>
              <w:ind w:left="720"/>
              <w:rPr>
                <w:rFonts w:ascii="Gill Sans MT" w:hAnsi="Gill Sans MT" w:cs="Times New Roman"/>
                <w:sz w:val="24"/>
                <w:szCs w:val="24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</w:rPr>
              <w:t>Which Gen AI tools have you experimented with? Which one(s) did you find helpful? Why?</w:t>
            </w:r>
          </w:p>
          <w:p w14:paraId="4D1583A4" w14:textId="59375A87" w:rsidR="00285589" w:rsidRDefault="00285589" w:rsidP="00C25E0D">
            <w:pPr>
              <w:pStyle w:val="ListParagraph"/>
              <w:spacing w:after="240" w:line="240" w:lineRule="auto"/>
              <w:ind w:left="1440"/>
              <w:rPr>
                <w:rFonts w:ascii="Gill Sans MT" w:hAnsi="Gill Sans MT" w:cs="Times New Roman"/>
                <w:sz w:val="24"/>
                <w:szCs w:val="24"/>
              </w:rPr>
            </w:pPr>
          </w:p>
          <w:p w14:paraId="40C06CFB" w14:textId="77777777" w:rsidR="001B001C" w:rsidRPr="00C25E0D" w:rsidRDefault="001B001C" w:rsidP="00C25E0D">
            <w:pPr>
              <w:pStyle w:val="ListParagraph"/>
              <w:spacing w:after="240" w:line="240" w:lineRule="auto"/>
              <w:ind w:left="1440"/>
              <w:rPr>
                <w:rFonts w:ascii="Gill Sans MT" w:hAnsi="Gill Sans MT" w:cs="Times New Roman"/>
                <w:sz w:val="24"/>
                <w:szCs w:val="24"/>
              </w:rPr>
            </w:pPr>
          </w:p>
          <w:p w14:paraId="02AAA3FE" w14:textId="04B94D18" w:rsidR="00C70BAA" w:rsidRDefault="00F5398A" w:rsidP="00C25E0D">
            <w:pPr>
              <w:pStyle w:val="ListParagraph"/>
              <w:numPr>
                <w:ilvl w:val="0"/>
                <w:numId w:val="29"/>
              </w:numPr>
              <w:spacing w:after="240" w:line="240" w:lineRule="auto"/>
              <w:ind w:left="720"/>
              <w:rPr>
                <w:rFonts w:ascii="Gill Sans MT" w:hAnsi="Gill Sans MT" w:cs="Times New Roman"/>
                <w:sz w:val="24"/>
                <w:szCs w:val="24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</w:rPr>
              <w:t xml:space="preserve">For what kinds of </w:t>
            </w:r>
            <w:r w:rsidR="00285589" w:rsidRPr="00C25E0D">
              <w:rPr>
                <w:rFonts w:ascii="Gill Sans MT" w:hAnsi="Gill Sans MT" w:cs="Times New Roman"/>
                <w:sz w:val="24"/>
                <w:szCs w:val="24"/>
              </w:rPr>
              <w:t>sub</w:t>
            </w:r>
            <w:r w:rsidRPr="00C25E0D">
              <w:rPr>
                <w:rFonts w:ascii="Gill Sans MT" w:hAnsi="Gill Sans MT" w:cs="Times New Roman"/>
                <w:sz w:val="24"/>
                <w:szCs w:val="24"/>
              </w:rPr>
              <w:t>tasks</w:t>
            </w:r>
            <w:r w:rsidR="00285589" w:rsidRPr="00C25E0D">
              <w:rPr>
                <w:rFonts w:ascii="Gill Sans MT" w:hAnsi="Gill Sans MT" w:cs="Times New Roman"/>
                <w:sz w:val="24"/>
                <w:szCs w:val="24"/>
              </w:rPr>
              <w:t xml:space="preserve"> (or purposes)</w:t>
            </w:r>
            <w:r w:rsidRPr="00C25E0D">
              <w:rPr>
                <w:rFonts w:ascii="Gill Sans MT" w:hAnsi="Gill Sans MT" w:cs="Times New Roman"/>
                <w:sz w:val="24"/>
                <w:szCs w:val="24"/>
              </w:rPr>
              <w:t xml:space="preserve"> have you used Gen AI?</w:t>
            </w:r>
          </w:p>
          <w:p w14:paraId="76B80982" w14:textId="77777777" w:rsidR="001B001C" w:rsidRPr="001B001C" w:rsidRDefault="001B001C" w:rsidP="001B001C">
            <w:pPr>
              <w:spacing w:after="240" w:line="240" w:lineRule="auto"/>
              <w:rPr>
                <w:rFonts w:ascii="Gill Sans MT" w:hAnsi="Gill Sans MT" w:cs="Times New Roman"/>
                <w:sz w:val="24"/>
                <w:szCs w:val="24"/>
              </w:rPr>
            </w:pPr>
          </w:p>
          <w:p w14:paraId="040EF220" w14:textId="2C9D8258" w:rsidR="00FB04ED" w:rsidRPr="00C25E0D" w:rsidRDefault="00F5398A" w:rsidP="00C25E0D">
            <w:pPr>
              <w:pStyle w:val="ListParagraph"/>
              <w:numPr>
                <w:ilvl w:val="0"/>
                <w:numId w:val="29"/>
              </w:numPr>
              <w:spacing w:after="240" w:line="240" w:lineRule="auto"/>
              <w:ind w:left="720"/>
              <w:rPr>
                <w:rFonts w:ascii="Gill Sans MT" w:hAnsi="Gill Sans MT" w:cs="Times New Roman"/>
                <w:sz w:val="24"/>
                <w:szCs w:val="24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</w:rPr>
              <w:t>In your opinion,</w:t>
            </w:r>
            <w:r w:rsidR="002073FE" w:rsidRPr="00C25E0D">
              <w:rPr>
                <w:rFonts w:ascii="Gill Sans MT" w:hAnsi="Gill Sans MT" w:cs="Times New Roman"/>
                <w:sz w:val="24"/>
                <w:szCs w:val="24"/>
              </w:rPr>
              <w:t xml:space="preserve"> what kinds of </w:t>
            </w:r>
            <w:r w:rsidR="00DF15B7" w:rsidRPr="00C25E0D">
              <w:rPr>
                <w:rFonts w:ascii="Gill Sans MT" w:hAnsi="Gill Sans MT" w:cs="Times New Roman"/>
                <w:sz w:val="24"/>
                <w:szCs w:val="24"/>
              </w:rPr>
              <w:t>sub</w:t>
            </w:r>
            <w:r w:rsidR="002073FE" w:rsidRPr="00C25E0D">
              <w:rPr>
                <w:rFonts w:ascii="Gill Sans MT" w:hAnsi="Gill Sans MT" w:cs="Times New Roman"/>
                <w:sz w:val="24"/>
                <w:szCs w:val="24"/>
              </w:rPr>
              <w:t>tasks is the Gen A</w:t>
            </w:r>
            <w:r w:rsidR="002239E4" w:rsidRPr="00C25E0D">
              <w:rPr>
                <w:rFonts w:ascii="Gill Sans MT" w:hAnsi="Gill Sans MT" w:cs="Times New Roman"/>
                <w:sz w:val="24"/>
                <w:szCs w:val="24"/>
              </w:rPr>
              <w:t xml:space="preserve">I </w:t>
            </w:r>
            <w:r w:rsidR="002073FE" w:rsidRPr="00C25E0D">
              <w:rPr>
                <w:rFonts w:ascii="Gill Sans MT" w:hAnsi="Gill Sans MT" w:cs="Times New Roman"/>
                <w:sz w:val="24"/>
                <w:szCs w:val="24"/>
              </w:rPr>
              <w:t>competent in, and what is it not?</w:t>
            </w:r>
          </w:p>
          <w:p w14:paraId="184A3BD9" w14:textId="7F0C0DB9" w:rsidR="00C70BAA" w:rsidRPr="00C25E0D" w:rsidRDefault="00C70BAA" w:rsidP="00C25E0D">
            <w:pPr>
              <w:spacing w:after="240" w:line="240" w:lineRule="auto"/>
              <w:ind w:left="422"/>
              <w:rPr>
                <w:rFonts w:ascii="Gill Sans MT" w:hAnsi="Gill Sans MT" w:cs="Times New Roman"/>
                <w:color w:val="FF0000"/>
                <w:sz w:val="24"/>
                <w:szCs w:val="24"/>
              </w:rPr>
            </w:pPr>
          </w:p>
          <w:p w14:paraId="2A8819B8" w14:textId="12610207" w:rsidR="00354392" w:rsidRDefault="00354392" w:rsidP="00C25E0D">
            <w:pPr>
              <w:pStyle w:val="ListParagraph"/>
              <w:numPr>
                <w:ilvl w:val="0"/>
                <w:numId w:val="29"/>
              </w:numPr>
              <w:spacing w:after="240"/>
              <w:ind w:left="720"/>
              <w:rPr>
                <w:rFonts w:ascii="Gill Sans MT" w:hAnsi="Gill Sans MT" w:cs="Times New Roman"/>
                <w:sz w:val="24"/>
                <w:szCs w:val="24"/>
                <w:lang w:val="en-US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  <w:lang w:val="en-US"/>
              </w:rPr>
              <w:t>What prompt engineering techniques have you applied to elicit more helpful responses?</w:t>
            </w:r>
            <w:r w:rsidR="00A3463D" w:rsidRPr="00C25E0D">
              <w:rPr>
                <w:rFonts w:ascii="Gill Sans MT" w:hAnsi="Gill Sans MT" w:cs="Times New Roman"/>
                <w:sz w:val="24"/>
                <w:szCs w:val="24"/>
                <w:lang w:val="en-US"/>
              </w:rPr>
              <w:t xml:space="preserve"> Elaborate your answers.</w:t>
            </w:r>
          </w:p>
          <w:p w14:paraId="6B794A1B" w14:textId="77777777" w:rsidR="001B001C" w:rsidRPr="001B001C" w:rsidRDefault="001B001C" w:rsidP="001B001C">
            <w:pPr>
              <w:pStyle w:val="ListParagraph"/>
              <w:rPr>
                <w:rFonts w:ascii="Gill Sans MT" w:hAnsi="Gill Sans MT" w:cs="Times New Roman"/>
                <w:sz w:val="24"/>
                <w:szCs w:val="24"/>
                <w:lang w:val="en-US"/>
              </w:rPr>
            </w:pPr>
          </w:p>
          <w:p w14:paraId="424F7ED6" w14:textId="5DF8DC2F" w:rsidR="00354392" w:rsidRPr="00C25E0D" w:rsidRDefault="00354392" w:rsidP="00C25E0D">
            <w:pPr>
              <w:pStyle w:val="ListParagraph"/>
              <w:numPr>
                <w:ilvl w:val="0"/>
                <w:numId w:val="29"/>
              </w:numPr>
              <w:spacing w:after="240"/>
              <w:ind w:left="720"/>
              <w:rPr>
                <w:rFonts w:ascii="Gill Sans MT" w:hAnsi="Gill Sans MT" w:cs="Times New Roman"/>
                <w:sz w:val="24"/>
                <w:szCs w:val="24"/>
                <w:lang w:val="en-US"/>
              </w:rPr>
            </w:pPr>
            <w:r w:rsidRPr="00C25E0D">
              <w:rPr>
                <w:rFonts w:ascii="Gill Sans MT" w:hAnsi="Gill Sans MT" w:cs="Times New Roman"/>
                <w:sz w:val="24"/>
                <w:szCs w:val="24"/>
                <w:lang w:val="en-US"/>
              </w:rPr>
              <w:t xml:space="preserve">In general, do you think Gen AI is helpful in the </w:t>
            </w:r>
            <w:r w:rsidR="00BD581F" w:rsidRPr="00C25E0D">
              <w:rPr>
                <w:rFonts w:ascii="Gill Sans MT" w:hAnsi="Gill Sans MT" w:cs="Times New Roman"/>
                <w:sz w:val="24"/>
                <w:szCs w:val="24"/>
                <w:lang w:val="en-US"/>
              </w:rPr>
              <w:t>maze-solving</w:t>
            </w:r>
            <w:r w:rsidRPr="00C25E0D">
              <w:rPr>
                <w:rFonts w:ascii="Gill Sans MT" w:hAnsi="Gill Sans MT" w:cs="Times New Roman"/>
                <w:sz w:val="24"/>
                <w:szCs w:val="24"/>
                <w:lang w:val="en-US"/>
              </w:rPr>
              <w:t xml:space="preserve"> activity? Why?</w:t>
            </w:r>
          </w:p>
          <w:p w14:paraId="3930CCFA" w14:textId="40A4AD91" w:rsidR="00DC2023" w:rsidRPr="00C25E0D" w:rsidRDefault="00DC2023" w:rsidP="00C25E0D">
            <w:pPr>
              <w:spacing w:after="240"/>
              <w:ind w:left="692"/>
              <w:rPr>
                <w:rFonts w:ascii="Gill Sans MT" w:hAnsi="Gill Sans MT" w:cs="Times New Roman"/>
                <w:color w:val="FF0000"/>
                <w:sz w:val="24"/>
                <w:szCs w:val="24"/>
                <w:lang w:val="en-US"/>
              </w:rPr>
            </w:pPr>
          </w:p>
        </w:tc>
      </w:tr>
    </w:tbl>
    <w:p w14:paraId="28141A46" w14:textId="77777777" w:rsidR="00C25E0D" w:rsidRDefault="00C25E0D" w:rsidP="00C25E0D">
      <w:pPr>
        <w:pBdr>
          <w:top w:val="nil"/>
          <w:left w:val="nil"/>
          <w:bottom w:val="nil"/>
          <w:right w:val="nil"/>
          <w:between w:val="nil"/>
        </w:pBdr>
        <w:rPr>
          <w:rFonts w:ascii="Gill Sans MT" w:hAnsi="Gill Sans MT" w:cstheme="majorHAnsi"/>
          <w:b/>
          <w:bCs/>
          <w:sz w:val="24"/>
          <w:szCs w:val="24"/>
          <w:u w:val="single"/>
        </w:rPr>
      </w:pPr>
      <w:bookmarkStart w:id="2" w:name="_6ci2rv8nrml2" w:colFirst="0" w:colLast="0"/>
      <w:bookmarkStart w:id="3" w:name="_5tamtbg250xl" w:colFirst="0" w:colLast="0"/>
      <w:bookmarkStart w:id="4" w:name="_quaku0nbprvg" w:colFirst="0" w:colLast="0"/>
      <w:bookmarkEnd w:id="2"/>
      <w:bookmarkEnd w:id="3"/>
      <w:bookmarkEnd w:id="4"/>
    </w:p>
    <w:p w14:paraId="7C823845" w14:textId="5F0042EB" w:rsidR="00C25E0D" w:rsidRPr="00C25E0D" w:rsidRDefault="00C25E0D" w:rsidP="00C25E0D">
      <w:pPr>
        <w:pBdr>
          <w:top w:val="nil"/>
          <w:left w:val="nil"/>
          <w:bottom w:val="nil"/>
          <w:right w:val="nil"/>
          <w:between w:val="nil"/>
        </w:pBdr>
        <w:rPr>
          <w:rFonts w:ascii="Gill Sans MT" w:hAnsi="Gill Sans MT" w:cstheme="majorHAnsi"/>
          <w:b/>
          <w:bCs/>
          <w:sz w:val="24"/>
          <w:szCs w:val="24"/>
          <w:u w:val="single"/>
        </w:rPr>
      </w:pPr>
      <w:r w:rsidRPr="00C25E0D">
        <w:rPr>
          <w:rFonts w:ascii="Gill Sans MT" w:hAnsi="Gill Sans MT" w:cstheme="majorHAnsi"/>
          <w:b/>
          <w:bCs/>
          <w:sz w:val="24"/>
          <w:szCs w:val="24"/>
          <w:u w:val="single"/>
        </w:rPr>
        <w:t>Activity 3: Reflection on Your Interaction with GenAI</w:t>
      </w:r>
    </w:p>
    <w:p w14:paraId="418EEC88" w14:textId="02581AED" w:rsidR="002A11A0" w:rsidRPr="00C25E0D" w:rsidRDefault="009C3928" w:rsidP="00354392">
      <w:pPr>
        <w:spacing w:line="360" w:lineRule="auto"/>
        <w:rPr>
          <w:rFonts w:ascii="Gill Sans MT" w:hAnsi="Gill Sans MT" w:cs="Times New Roman"/>
          <w:sz w:val="24"/>
          <w:szCs w:val="24"/>
        </w:rPr>
      </w:pPr>
      <w:r w:rsidRPr="00C25E0D">
        <w:rPr>
          <w:rFonts w:ascii="Gill Sans MT" w:hAnsi="Gill Sans MT" w:cs="Times New Roman"/>
          <w:sz w:val="24"/>
          <w:szCs w:val="24"/>
          <w:u w:val="single"/>
        </w:rPr>
        <w:t>Each student</w:t>
      </w:r>
      <w:r w:rsidRPr="00C25E0D">
        <w:rPr>
          <w:rFonts w:ascii="Gill Sans MT" w:hAnsi="Gill Sans MT" w:cs="Times New Roman"/>
          <w:sz w:val="24"/>
          <w:szCs w:val="24"/>
        </w:rPr>
        <w:t>, p</w:t>
      </w:r>
      <w:r w:rsidR="00354392" w:rsidRPr="00C25E0D">
        <w:rPr>
          <w:rFonts w:ascii="Gill Sans MT" w:hAnsi="Gill Sans MT" w:cs="Times New Roman"/>
          <w:sz w:val="24"/>
          <w:szCs w:val="24"/>
        </w:rPr>
        <w:t>lease reflect on your collaboration experience with</w:t>
      </w:r>
      <w:r w:rsidR="00BF07A2" w:rsidRPr="00C25E0D">
        <w:rPr>
          <w:rFonts w:ascii="Gill Sans MT" w:hAnsi="Gill Sans MT" w:cs="Times New Roman"/>
          <w:sz w:val="24"/>
          <w:szCs w:val="24"/>
        </w:rPr>
        <w:t xml:space="preserve"> your peers and Gen AI today by visiting the following URL</w:t>
      </w:r>
      <w:r w:rsidR="00285589" w:rsidRPr="000458B3">
        <w:rPr>
          <w:rFonts w:ascii="Gill Sans MT" w:hAnsi="Gill Sans MT" w:cs="Times New Roman"/>
          <w:sz w:val="24"/>
          <w:szCs w:val="24"/>
        </w:rPr>
        <w:t xml:space="preserve">: </w:t>
      </w:r>
      <w:hyperlink r:id="rId11" w:history="1">
        <w:r w:rsidR="000458B3" w:rsidRPr="000458B3">
          <w:rPr>
            <w:rStyle w:val="Hyperlink"/>
            <w:rFonts w:ascii="Gill Sans MT" w:hAnsi="Gill Sans MT"/>
            <w:sz w:val="24"/>
            <w:szCs w:val="24"/>
          </w:rPr>
          <w:t>https://forms.gle/66spxfncXW</w:t>
        </w:r>
        <w:r w:rsidR="000458B3" w:rsidRPr="000458B3">
          <w:rPr>
            <w:rStyle w:val="Hyperlink"/>
            <w:rFonts w:ascii="Gill Sans MT" w:hAnsi="Gill Sans MT"/>
            <w:sz w:val="24"/>
            <w:szCs w:val="24"/>
          </w:rPr>
          <w:t>M</w:t>
        </w:r>
        <w:r w:rsidR="000458B3" w:rsidRPr="000458B3">
          <w:rPr>
            <w:rStyle w:val="Hyperlink"/>
            <w:rFonts w:ascii="Gill Sans MT" w:hAnsi="Gill Sans MT"/>
            <w:sz w:val="24"/>
            <w:szCs w:val="24"/>
          </w:rPr>
          <w:t>CzKpa6</w:t>
        </w:r>
      </w:hyperlink>
    </w:p>
    <w:p w14:paraId="32EDEB1D" w14:textId="77777777" w:rsidR="002A11A0" w:rsidRPr="00C25E0D" w:rsidRDefault="002A11A0" w:rsidP="00354392">
      <w:pPr>
        <w:spacing w:line="360" w:lineRule="auto"/>
        <w:rPr>
          <w:rFonts w:ascii="Gill Sans MT" w:hAnsi="Gill Sans MT" w:cs="Times New Roman"/>
          <w:sz w:val="24"/>
          <w:szCs w:val="24"/>
        </w:rPr>
      </w:pPr>
    </w:p>
    <w:p w14:paraId="188167E7" w14:textId="77777777" w:rsidR="00BF07A2" w:rsidRPr="00C25E0D" w:rsidRDefault="00BF07A2" w:rsidP="00354392">
      <w:pPr>
        <w:spacing w:line="360" w:lineRule="auto"/>
        <w:rPr>
          <w:rFonts w:ascii="Gill Sans MT" w:hAnsi="Gill Sans MT" w:cs="Times New Roman"/>
          <w:sz w:val="24"/>
          <w:szCs w:val="24"/>
        </w:rPr>
      </w:pPr>
    </w:p>
    <w:p w14:paraId="28FDFA9A" w14:textId="77777777" w:rsidR="00354392" w:rsidRPr="00C25E0D" w:rsidRDefault="00354392" w:rsidP="00354392">
      <w:pPr>
        <w:spacing w:line="360" w:lineRule="auto"/>
        <w:rPr>
          <w:rFonts w:ascii="Gill Sans MT" w:hAnsi="Gill Sans MT" w:cs="Times New Roman"/>
          <w:b/>
          <w:bCs/>
          <w:sz w:val="24"/>
          <w:szCs w:val="24"/>
        </w:rPr>
      </w:pPr>
    </w:p>
    <w:p w14:paraId="4BB5FD07" w14:textId="1FB8CF29" w:rsidR="002A5318" w:rsidRPr="00C25E0D" w:rsidRDefault="002A5318" w:rsidP="00287D0E">
      <w:pPr>
        <w:spacing w:line="360" w:lineRule="auto"/>
        <w:rPr>
          <w:rFonts w:ascii="Gill Sans MT" w:hAnsi="Gill Sans MT" w:cs="Times New Roman"/>
          <w:sz w:val="24"/>
          <w:szCs w:val="24"/>
        </w:rPr>
      </w:pPr>
    </w:p>
    <w:bookmarkEnd w:id="0"/>
    <w:p w14:paraId="0FF014AA" w14:textId="77777777" w:rsidR="002A5318" w:rsidRPr="00C25E0D" w:rsidRDefault="002A5318" w:rsidP="00287D0E">
      <w:pPr>
        <w:spacing w:line="360" w:lineRule="auto"/>
        <w:rPr>
          <w:rFonts w:ascii="Gill Sans MT" w:hAnsi="Gill Sans MT" w:cs="Times New Roman"/>
          <w:sz w:val="24"/>
          <w:szCs w:val="24"/>
        </w:rPr>
      </w:pPr>
    </w:p>
    <w:sectPr w:rsidR="002A5318" w:rsidRPr="00C25E0D" w:rsidSect="002E74B7">
      <w:footerReference w:type="default" r:id="rId12"/>
      <w:pgSz w:w="12240" w:h="15840"/>
      <w:pgMar w:top="1440" w:right="1440" w:bottom="1440" w:left="1440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3551E" w14:textId="77777777" w:rsidR="002E74B7" w:rsidRDefault="002E74B7">
      <w:pPr>
        <w:spacing w:line="240" w:lineRule="auto"/>
      </w:pPr>
      <w:r>
        <w:separator/>
      </w:r>
    </w:p>
  </w:endnote>
  <w:endnote w:type="continuationSeparator" w:id="0">
    <w:p w14:paraId="30BA4662" w14:textId="77777777" w:rsidR="002E74B7" w:rsidRDefault="002E74B7">
      <w:pPr>
        <w:spacing w:line="240" w:lineRule="auto"/>
      </w:pPr>
      <w:r>
        <w:continuationSeparator/>
      </w:r>
    </w:p>
  </w:endnote>
  <w:endnote w:type="continuationNotice" w:id="1">
    <w:p w14:paraId="07D4703C" w14:textId="77777777" w:rsidR="002E74B7" w:rsidRDefault="002E74B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001987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93D9005" w14:textId="0230145E" w:rsidR="00487E42" w:rsidRDefault="00487E4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34737C4" w14:textId="5328B3F6" w:rsidR="00F50D90" w:rsidRDefault="00F50D90">
    <w:pPr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8C594" w14:textId="77777777" w:rsidR="002E74B7" w:rsidRDefault="002E74B7">
      <w:pPr>
        <w:spacing w:line="240" w:lineRule="auto"/>
      </w:pPr>
      <w:r>
        <w:separator/>
      </w:r>
    </w:p>
  </w:footnote>
  <w:footnote w:type="continuationSeparator" w:id="0">
    <w:p w14:paraId="2DC4D633" w14:textId="77777777" w:rsidR="002E74B7" w:rsidRDefault="002E74B7">
      <w:pPr>
        <w:spacing w:line="240" w:lineRule="auto"/>
      </w:pPr>
      <w:r>
        <w:continuationSeparator/>
      </w:r>
    </w:p>
  </w:footnote>
  <w:footnote w:type="continuationNotice" w:id="1">
    <w:p w14:paraId="67913668" w14:textId="77777777" w:rsidR="002E74B7" w:rsidRDefault="002E74B7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74DA2"/>
    <w:multiLevelType w:val="hybridMultilevel"/>
    <w:tmpl w:val="1EE235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16744"/>
    <w:multiLevelType w:val="hybridMultilevel"/>
    <w:tmpl w:val="26DC4CB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A622E5DC">
      <w:start w:val="1"/>
      <w:numFmt w:val="lowerLetter"/>
      <w:lvlText w:val="%2."/>
      <w:lvlJc w:val="left"/>
      <w:pPr>
        <w:ind w:left="1440" w:hanging="360"/>
      </w:pPr>
      <w:rPr>
        <w:i/>
        <w:iCs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90F39"/>
    <w:multiLevelType w:val="hybridMultilevel"/>
    <w:tmpl w:val="AFC6EFC2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507640"/>
    <w:multiLevelType w:val="hybridMultilevel"/>
    <w:tmpl w:val="A8EE5C4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234EB7"/>
    <w:multiLevelType w:val="hybridMultilevel"/>
    <w:tmpl w:val="1F88FA30"/>
    <w:lvl w:ilvl="0" w:tplc="FFFFFFFF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5" w15:restartNumberingAfterBreak="0">
    <w:nsid w:val="10DA3B39"/>
    <w:multiLevelType w:val="hybridMultilevel"/>
    <w:tmpl w:val="70168E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9C0A3E"/>
    <w:multiLevelType w:val="hybridMultilevel"/>
    <w:tmpl w:val="32FC4CD8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3D92B2A"/>
    <w:multiLevelType w:val="hybridMultilevel"/>
    <w:tmpl w:val="402AF070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49C50F3"/>
    <w:multiLevelType w:val="hybridMultilevel"/>
    <w:tmpl w:val="95CA14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75E1BCB"/>
    <w:multiLevelType w:val="hybridMultilevel"/>
    <w:tmpl w:val="F2D8C858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D17256"/>
    <w:multiLevelType w:val="hybridMultilevel"/>
    <w:tmpl w:val="5D42435E"/>
    <w:lvl w:ilvl="0" w:tplc="FFFFFFFF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DB70D4"/>
    <w:multiLevelType w:val="hybridMultilevel"/>
    <w:tmpl w:val="4044D3C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C20A6C"/>
    <w:multiLevelType w:val="hybridMultilevel"/>
    <w:tmpl w:val="1F88FA30"/>
    <w:lvl w:ilvl="0" w:tplc="FFFFFFFF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3" w15:restartNumberingAfterBreak="0">
    <w:nsid w:val="27657FA9"/>
    <w:multiLevelType w:val="hybridMultilevel"/>
    <w:tmpl w:val="AFC6EFC2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  <w:i w:val="0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996C7F"/>
    <w:multiLevelType w:val="hybridMultilevel"/>
    <w:tmpl w:val="AFC6EFC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F4C23"/>
    <w:multiLevelType w:val="hybridMultilevel"/>
    <w:tmpl w:val="301C15A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D262C32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19D739D"/>
    <w:multiLevelType w:val="hybridMultilevel"/>
    <w:tmpl w:val="6278115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B644BF"/>
    <w:multiLevelType w:val="hybridMultilevel"/>
    <w:tmpl w:val="3C4CAF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C8211A"/>
    <w:multiLevelType w:val="hybridMultilevel"/>
    <w:tmpl w:val="87F432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6474A2"/>
    <w:multiLevelType w:val="hybridMultilevel"/>
    <w:tmpl w:val="F2D8C8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5F7F57"/>
    <w:multiLevelType w:val="hybridMultilevel"/>
    <w:tmpl w:val="089EF0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4530F99"/>
    <w:multiLevelType w:val="hybridMultilevel"/>
    <w:tmpl w:val="34028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710716"/>
    <w:multiLevelType w:val="hybridMultilevel"/>
    <w:tmpl w:val="089EF0BA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4DE6403"/>
    <w:multiLevelType w:val="multilevel"/>
    <w:tmpl w:val="2EF6EE20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3D57C89"/>
    <w:multiLevelType w:val="multilevel"/>
    <w:tmpl w:val="E944976A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26" w15:restartNumberingAfterBreak="0">
    <w:nsid w:val="7D736637"/>
    <w:multiLevelType w:val="multilevel"/>
    <w:tmpl w:val="26969C98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27" w15:restartNumberingAfterBreak="0">
    <w:nsid w:val="7DC005AA"/>
    <w:multiLevelType w:val="multilevel"/>
    <w:tmpl w:val="0944D01E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7FF107C5"/>
    <w:multiLevelType w:val="multilevel"/>
    <w:tmpl w:val="8996CDE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655916155">
    <w:abstractNumId w:val="28"/>
  </w:num>
  <w:num w:numId="2" w16cid:durableId="1080714601">
    <w:abstractNumId w:val="26"/>
  </w:num>
  <w:num w:numId="3" w16cid:durableId="118454290">
    <w:abstractNumId w:val="25"/>
  </w:num>
  <w:num w:numId="4" w16cid:durableId="302202078">
    <w:abstractNumId w:val="24"/>
  </w:num>
  <w:num w:numId="5" w16cid:durableId="517232284">
    <w:abstractNumId w:val="27"/>
  </w:num>
  <w:num w:numId="6" w16cid:durableId="255216668">
    <w:abstractNumId w:val="3"/>
  </w:num>
  <w:num w:numId="7" w16cid:durableId="33434918">
    <w:abstractNumId w:val="18"/>
  </w:num>
  <w:num w:numId="8" w16cid:durableId="1094592298">
    <w:abstractNumId w:val="17"/>
  </w:num>
  <w:num w:numId="9" w16cid:durableId="230501969">
    <w:abstractNumId w:val="9"/>
  </w:num>
  <w:num w:numId="10" w16cid:durableId="1569029763">
    <w:abstractNumId w:val="20"/>
  </w:num>
  <w:num w:numId="11" w16cid:durableId="1335649736">
    <w:abstractNumId w:val="16"/>
  </w:num>
  <w:num w:numId="12" w16cid:durableId="588197527">
    <w:abstractNumId w:val="15"/>
  </w:num>
  <w:num w:numId="13" w16cid:durableId="1456294236">
    <w:abstractNumId w:val="6"/>
  </w:num>
  <w:num w:numId="14" w16cid:durableId="1656833909">
    <w:abstractNumId w:val="7"/>
  </w:num>
  <w:num w:numId="15" w16cid:durableId="1227110957">
    <w:abstractNumId w:val="14"/>
  </w:num>
  <w:num w:numId="16" w16cid:durableId="1862166583">
    <w:abstractNumId w:val="1"/>
  </w:num>
  <w:num w:numId="17" w16cid:durableId="1420325037">
    <w:abstractNumId w:val="5"/>
  </w:num>
  <w:num w:numId="18" w16cid:durableId="1783693990">
    <w:abstractNumId w:val="8"/>
  </w:num>
  <w:num w:numId="19" w16cid:durableId="2144418573">
    <w:abstractNumId w:val="13"/>
  </w:num>
  <w:num w:numId="20" w16cid:durableId="237984949">
    <w:abstractNumId w:val="4"/>
  </w:num>
  <w:num w:numId="21" w16cid:durableId="1319616">
    <w:abstractNumId w:val="2"/>
  </w:num>
  <w:num w:numId="22" w16cid:durableId="288436587">
    <w:abstractNumId w:val="12"/>
  </w:num>
  <w:num w:numId="23" w16cid:durableId="2112505857">
    <w:abstractNumId w:val="22"/>
  </w:num>
  <w:num w:numId="24" w16cid:durableId="1567179527">
    <w:abstractNumId w:val="10"/>
  </w:num>
  <w:num w:numId="25" w16cid:durableId="2146770876">
    <w:abstractNumId w:val="0"/>
  </w:num>
  <w:num w:numId="26" w16cid:durableId="835456831">
    <w:abstractNumId w:val="21"/>
  </w:num>
  <w:num w:numId="27" w16cid:durableId="892620389">
    <w:abstractNumId w:val="19"/>
  </w:num>
  <w:num w:numId="28" w16cid:durableId="436218785">
    <w:abstractNumId w:val="23"/>
  </w:num>
  <w:num w:numId="29" w16cid:durableId="96288390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zMjEwMDUzNTe1MDNW0lEKTi0uzszPAykwNKwFADSJk/4tAAAA"/>
  </w:docVars>
  <w:rsids>
    <w:rsidRoot w:val="00F50D90"/>
    <w:rsid w:val="00015237"/>
    <w:rsid w:val="00017F17"/>
    <w:rsid w:val="0002199E"/>
    <w:rsid w:val="00027F6A"/>
    <w:rsid w:val="00030AB7"/>
    <w:rsid w:val="0004469D"/>
    <w:rsid w:val="000458B3"/>
    <w:rsid w:val="00076649"/>
    <w:rsid w:val="000B290B"/>
    <w:rsid w:val="000B2B44"/>
    <w:rsid w:val="000B2DF4"/>
    <w:rsid w:val="000C5AE2"/>
    <w:rsid w:val="000D09E9"/>
    <w:rsid w:val="000D2559"/>
    <w:rsid w:val="000E6B87"/>
    <w:rsid w:val="000F19FC"/>
    <w:rsid w:val="000F1F24"/>
    <w:rsid w:val="00110426"/>
    <w:rsid w:val="00132B0B"/>
    <w:rsid w:val="00146BE9"/>
    <w:rsid w:val="00161382"/>
    <w:rsid w:val="0017112F"/>
    <w:rsid w:val="0019123C"/>
    <w:rsid w:val="001A1FE4"/>
    <w:rsid w:val="001B001C"/>
    <w:rsid w:val="001C2259"/>
    <w:rsid w:val="001D13B3"/>
    <w:rsid w:val="001D4D34"/>
    <w:rsid w:val="001F0E0F"/>
    <w:rsid w:val="00200E9B"/>
    <w:rsid w:val="002059A8"/>
    <w:rsid w:val="002073FE"/>
    <w:rsid w:val="00211E63"/>
    <w:rsid w:val="002129F4"/>
    <w:rsid w:val="00216638"/>
    <w:rsid w:val="002239E4"/>
    <w:rsid w:val="0024508B"/>
    <w:rsid w:val="00263467"/>
    <w:rsid w:val="00264866"/>
    <w:rsid w:val="00266948"/>
    <w:rsid w:val="00271826"/>
    <w:rsid w:val="00271966"/>
    <w:rsid w:val="002820C2"/>
    <w:rsid w:val="00285589"/>
    <w:rsid w:val="00287D0E"/>
    <w:rsid w:val="00293D3C"/>
    <w:rsid w:val="002942D8"/>
    <w:rsid w:val="0029510B"/>
    <w:rsid w:val="00295934"/>
    <w:rsid w:val="002A11A0"/>
    <w:rsid w:val="002A5318"/>
    <w:rsid w:val="002B7DD7"/>
    <w:rsid w:val="002E74B7"/>
    <w:rsid w:val="002F0B7E"/>
    <w:rsid w:val="00302B55"/>
    <w:rsid w:val="0030515C"/>
    <w:rsid w:val="00310E06"/>
    <w:rsid w:val="00316D5B"/>
    <w:rsid w:val="00320673"/>
    <w:rsid w:val="00333F06"/>
    <w:rsid w:val="00344111"/>
    <w:rsid w:val="00354392"/>
    <w:rsid w:val="0035597C"/>
    <w:rsid w:val="003577EA"/>
    <w:rsid w:val="00362F41"/>
    <w:rsid w:val="00386483"/>
    <w:rsid w:val="00392D6E"/>
    <w:rsid w:val="003D6E07"/>
    <w:rsid w:val="003D6E37"/>
    <w:rsid w:val="003E0CAF"/>
    <w:rsid w:val="00406127"/>
    <w:rsid w:val="004162E8"/>
    <w:rsid w:val="00435A72"/>
    <w:rsid w:val="004435BB"/>
    <w:rsid w:val="00447A36"/>
    <w:rsid w:val="0046181B"/>
    <w:rsid w:val="00470AAA"/>
    <w:rsid w:val="00470EDF"/>
    <w:rsid w:val="0047130A"/>
    <w:rsid w:val="00472BAF"/>
    <w:rsid w:val="00476C7A"/>
    <w:rsid w:val="00482119"/>
    <w:rsid w:val="004844C5"/>
    <w:rsid w:val="00487E42"/>
    <w:rsid w:val="004902CB"/>
    <w:rsid w:val="00496565"/>
    <w:rsid w:val="004967A8"/>
    <w:rsid w:val="004969AD"/>
    <w:rsid w:val="004971E8"/>
    <w:rsid w:val="004A372D"/>
    <w:rsid w:val="004B219B"/>
    <w:rsid w:val="004B45BC"/>
    <w:rsid w:val="004B4D11"/>
    <w:rsid w:val="004C1CDA"/>
    <w:rsid w:val="004C78B8"/>
    <w:rsid w:val="004D531A"/>
    <w:rsid w:val="004D649F"/>
    <w:rsid w:val="004E58C8"/>
    <w:rsid w:val="00505810"/>
    <w:rsid w:val="00510E4D"/>
    <w:rsid w:val="00513AF9"/>
    <w:rsid w:val="005179A1"/>
    <w:rsid w:val="00523414"/>
    <w:rsid w:val="005306DC"/>
    <w:rsid w:val="00544A57"/>
    <w:rsid w:val="0055440F"/>
    <w:rsid w:val="00561429"/>
    <w:rsid w:val="00593AFB"/>
    <w:rsid w:val="005A0A94"/>
    <w:rsid w:val="005A284D"/>
    <w:rsid w:val="005D0812"/>
    <w:rsid w:val="005E5A01"/>
    <w:rsid w:val="00606E4C"/>
    <w:rsid w:val="00620F78"/>
    <w:rsid w:val="006318F1"/>
    <w:rsid w:val="00635DD1"/>
    <w:rsid w:val="00640013"/>
    <w:rsid w:val="00640E30"/>
    <w:rsid w:val="0064289C"/>
    <w:rsid w:val="006448CB"/>
    <w:rsid w:val="00651969"/>
    <w:rsid w:val="00664E9B"/>
    <w:rsid w:val="00675FCA"/>
    <w:rsid w:val="0068115E"/>
    <w:rsid w:val="006A56B3"/>
    <w:rsid w:val="007149C1"/>
    <w:rsid w:val="00723565"/>
    <w:rsid w:val="00735246"/>
    <w:rsid w:val="00736D80"/>
    <w:rsid w:val="00747661"/>
    <w:rsid w:val="0075501C"/>
    <w:rsid w:val="007654A6"/>
    <w:rsid w:val="00783C39"/>
    <w:rsid w:val="007A2211"/>
    <w:rsid w:val="007A26E7"/>
    <w:rsid w:val="007B4243"/>
    <w:rsid w:val="007B4648"/>
    <w:rsid w:val="007C4BEF"/>
    <w:rsid w:val="007D2305"/>
    <w:rsid w:val="007E1DE2"/>
    <w:rsid w:val="007F0A6A"/>
    <w:rsid w:val="008030E8"/>
    <w:rsid w:val="00814B6B"/>
    <w:rsid w:val="00821F0F"/>
    <w:rsid w:val="00823885"/>
    <w:rsid w:val="0082500F"/>
    <w:rsid w:val="00836951"/>
    <w:rsid w:val="00863BA1"/>
    <w:rsid w:val="00870EFA"/>
    <w:rsid w:val="00871160"/>
    <w:rsid w:val="008734DF"/>
    <w:rsid w:val="00877AAE"/>
    <w:rsid w:val="0088224F"/>
    <w:rsid w:val="00887770"/>
    <w:rsid w:val="008A4706"/>
    <w:rsid w:val="008D034C"/>
    <w:rsid w:val="008D3C83"/>
    <w:rsid w:val="008E5A38"/>
    <w:rsid w:val="008F2CF8"/>
    <w:rsid w:val="009007ED"/>
    <w:rsid w:val="00903DCE"/>
    <w:rsid w:val="0091043A"/>
    <w:rsid w:val="00910806"/>
    <w:rsid w:val="0091777C"/>
    <w:rsid w:val="009372DE"/>
    <w:rsid w:val="00945751"/>
    <w:rsid w:val="0094678A"/>
    <w:rsid w:val="00947A33"/>
    <w:rsid w:val="00970447"/>
    <w:rsid w:val="00971702"/>
    <w:rsid w:val="00977DA1"/>
    <w:rsid w:val="00986702"/>
    <w:rsid w:val="009937A7"/>
    <w:rsid w:val="009B4F1F"/>
    <w:rsid w:val="009C3928"/>
    <w:rsid w:val="009E0DD7"/>
    <w:rsid w:val="00A06568"/>
    <w:rsid w:val="00A24127"/>
    <w:rsid w:val="00A24AF6"/>
    <w:rsid w:val="00A3463D"/>
    <w:rsid w:val="00A554CC"/>
    <w:rsid w:val="00A64B77"/>
    <w:rsid w:val="00A96C89"/>
    <w:rsid w:val="00AA44C9"/>
    <w:rsid w:val="00AA6449"/>
    <w:rsid w:val="00AA77A3"/>
    <w:rsid w:val="00AB200D"/>
    <w:rsid w:val="00AB68FC"/>
    <w:rsid w:val="00AD3003"/>
    <w:rsid w:val="00AE5B3E"/>
    <w:rsid w:val="00AF22F6"/>
    <w:rsid w:val="00AF3024"/>
    <w:rsid w:val="00AF4273"/>
    <w:rsid w:val="00B01F6D"/>
    <w:rsid w:val="00B1484E"/>
    <w:rsid w:val="00B3079A"/>
    <w:rsid w:val="00B338E3"/>
    <w:rsid w:val="00B415EC"/>
    <w:rsid w:val="00B41991"/>
    <w:rsid w:val="00B42F95"/>
    <w:rsid w:val="00B4416D"/>
    <w:rsid w:val="00B50CE3"/>
    <w:rsid w:val="00B518F1"/>
    <w:rsid w:val="00B57595"/>
    <w:rsid w:val="00B62EA8"/>
    <w:rsid w:val="00B67C21"/>
    <w:rsid w:val="00B74265"/>
    <w:rsid w:val="00B81CC0"/>
    <w:rsid w:val="00BA1AFD"/>
    <w:rsid w:val="00BB7019"/>
    <w:rsid w:val="00BC5741"/>
    <w:rsid w:val="00BD0E32"/>
    <w:rsid w:val="00BD581F"/>
    <w:rsid w:val="00BE7C55"/>
    <w:rsid w:val="00BF07A2"/>
    <w:rsid w:val="00BF329D"/>
    <w:rsid w:val="00C04188"/>
    <w:rsid w:val="00C11C0E"/>
    <w:rsid w:val="00C20C95"/>
    <w:rsid w:val="00C25E0D"/>
    <w:rsid w:val="00C36D1F"/>
    <w:rsid w:val="00C3726D"/>
    <w:rsid w:val="00C47DF0"/>
    <w:rsid w:val="00C50147"/>
    <w:rsid w:val="00C63D58"/>
    <w:rsid w:val="00C64179"/>
    <w:rsid w:val="00C70BAA"/>
    <w:rsid w:val="00C81DEC"/>
    <w:rsid w:val="00CA0686"/>
    <w:rsid w:val="00CB0927"/>
    <w:rsid w:val="00CB2E34"/>
    <w:rsid w:val="00CB47B7"/>
    <w:rsid w:val="00CE59F6"/>
    <w:rsid w:val="00CE6E72"/>
    <w:rsid w:val="00CF58A7"/>
    <w:rsid w:val="00D1616E"/>
    <w:rsid w:val="00D23A3E"/>
    <w:rsid w:val="00D266B2"/>
    <w:rsid w:val="00D4385A"/>
    <w:rsid w:val="00D45D8E"/>
    <w:rsid w:val="00D551EB"/>
    <w:rsid w:val="00D7074F"/>
    <w:rsid w:val="00D70847"/>
    <w:rsid w:val="00D73945"/>
    <w:rsid w:val="00D943EE"/>
    <w:rsid w:val="00DA2DBE"/>
    <w:rsid w:val="00DA387E"/>
    <w:rsid w:val="00DC2023"/>
    <w:rsid w:val="00DD7408"/>
    <w:rsid w:val="00DE5D9D"/>
    <w:rsid w:val="00DF15B7"/>
    <w:rsid w:val="00DF4B99"/>
    <w:rsid w:val="00E2225F"/>
    <w:rsid w:val="00E235B8"/>
    <w:rsid w:val="00E23705"/>
    <w:rsid w:val="00E32CB4"/>
    <w:rsid w:val="00E34237"/>
    <w:rsid w:val="00E40DDA"/>
    <w:rsid w:val="00E52B39"/>
    <w:rsid w:val="00E822C6"/>
    <w:rsid w:val="00EB3A31"/>
    <w:rsid w:val="00EC3AF8"/>
    <w:rsid w:val="00ED6A79"/>
    <w:rsid w:val="00ED741E"/>
    <w:rsid w:val="00EE1BD9"/>
    <w:rsid w:val="00F02485"/>
    <w:rsid w:val="00F04840"/>
    <w:rsid w:val="00F135C2"/>
    <w:rsid w:val="00F43DDA"/>
    <w:rsid w:val="00F50D90"/>
    <w:rsid w:val="00F5398A"/>
    <w:rsid w:val="00F5459E"/>
    <w:rsid w:val="00F73C84"/>
    <w:rsid w:val="00F9132A"/>
    <w:rsid w:val="00FB04ED"/>
    <w:rsid w:val="00FC3FE0"/>
    <w:rsid w:val="00FC6737"/>
    <w:rsid w:val="00FC7FF5"/>
    <w:rsid w:val="00FD1A85"/>
    <w:rsid w:val="00FE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154C38"/>
  <w15:docId w15:val="{FF7AAB53-FE88-4F42-A9A6-5FBF510B3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4ED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B4416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001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013"/>
  </w:style>
  <w:style w:type="paragraph" w:styleId="Footer">
    <w:name w:val="footer"/>
    <w:basedOn w:val="Normal"/>
    <w:link w:val="FooterChar"/>
    <w:uiPriority w:val="99"/>
    <w:unhideWhenUsed/>
    <w:rsid w:val="0064001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013"/>
  </w:style>
  <w:style w:type="paragraph" w:styleId="TOCHeading">
    <w:name w:val="TOC Heading"/>
    <w:basedOn w:val="Heading1"/>
    <w:next w:val="Normal"/>
    <w:uiPriority w:val="39"/>
    <w:unhideWhenUsed/>
    <w:qFormat/>
    <w:rsid w:val="00AF4273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AF427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F427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62F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GB"/>
    </w:rPr>
  </w:style>
  <w:style w:type="character" w:customStyle="1" w:styleId="apple-tab-span">
    <w:name w:val="apple-tab-span"/>
    <w:basedOn w:val="DefaultParagraphFont"/>
    <w:rsid w:val="00362F41"/>
  </w:style>
  <w:style w:type="table" w:styleId="TableGrid">
    <w:name w:val="Table Grid"/>
    <w:basedOn w:val="TableNormal"/>
    <w:uiPriority w:val="39"/>
    <w:rsid w:val="00DC202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613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13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13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13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1382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D6E3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182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2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744892">
          <w:marLeft w:val="-28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4733">
          <w:marLeft w:val="-28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8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049095">
          <w:marLeft w:val="-28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6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060674">
          <w:marLeft w:val="-28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0826">
          <w:marLeft w:val="-28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6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769">
          <w:marLeft w:val="-28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94036">
          <w:marLeft w:val="-28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orms.gle/66spxfncXWMCzKpa6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3581105C505A45933B867454B7C05E" ma:contentTypeVersion="8" ma:contentTypeDescription="Create a new document." ma:contentTypeScope="" ma:versionID="f3c3978191a1bc34bb0dff66fb4f90ae">
  <xsd:schema xmlns:xsd="http://www.w3.org/2001/XMLSchema" xmlns:xs="http://www.w3.org/2001/XMLSchema" xmlns:p="http://schemas.microsoft.com/office/2006/metadata/properties" xmlns:ns2="dacdf253-db80-448e-84ba-6bb8e3244eb0" xmlns:ns3="92600f31-881d-402a-828a-4b787a6b8241" targetNamespace="http://schemas.microsoft.com/office/2006/metadata/properties" ma:root="true" ma:fieldsID="b575529ae02b13b09ddbd4dbd25ddfed" ns2:_="" ns3:_="">
    <xsd:import namespace="dacdf253-db80-448e-84ba-6bb8e3244eb0"/>
    <xsd:import namespace="92600f31-881d-402a-828a-4b787a6b82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cdf253-db80-448e-84ba-6bb8e3244e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600f31-881d-402a-828a-4b787a6b824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83E362-FDA1-44B7-AFD7-C845E2F6E5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F72EAF0-641A-4DC3-BF3D-3C5E31789B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cdf253-db80-448e-84ba-6bb8e3244eb0"/>
    <ds:schemaRef ds:uri="92600f31-881d-402a-828a-4b787a6b8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8B4336-5FCE-46D2-8048-38183082B9F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5ce9348-be2a-462b-8fc0-e1765a9b204a}" enabled="0" method="" siteId="{15ce9348-be2a-462b-8fc0-e1765a9b204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00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</CharactersWithSpaces>
  <SharedDoc>false</SharedDoc>
  <HLinks>
    <vt:vector size="6" baseType="variant">
      <vt:variant>
        <vt:i4>3211368</vt:i4>
      </vt:variant>
      <vt:variant>
        <vt:i4>0</vt:i4>
      </vt:variant>
      <vt:variant>
        <vt:i4>0</vt:i4>
      </vt:variant>
      <vt:variant>
        <vt:i4>5</vt:i4>
      </vt:variant>
      <vt:variant>
        <vt:lpwstr>https://chat.openai.com/share/9dcdcf9f-0a19-4afb-9b94-ca44b9262ac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h Teng Kuan</dc:creator>
  <cp:keywords/>
  <cp:lastModifiedBy>Vidya Sudarshan (Dr)</cp:lastModifiedBy>
  <cp:revision>5</cp:revision>
  <cp:lastPrinted>2022-04-14T14:48:00Z</cp:lastPrinted>
  <dcterms:created xsi:type="dcterms:W3CDTF">2024-03-16T22:52:00Z</dcterms:created>
  <dcterms:modified xsi:type="dcterms:W3CDTF">2024-03-17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3581105C505A45933B867454B7C05E</vt:lpwstr>
  </property>
  <property fmtid="{D5CDD505-2E9C-101B-9397-08002B2CF9AE}" pid="3" name="GrammarlyDocumentId">
    <vt:lpwstr>054c15bcc6b731369229b6b5099ba9e37d6253ac183fbcd3911d0d5cc13a01ee</vt:lpwstr>
  </property>
</Properties>
</file>